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36E3" w:rsidRDefault="00F536E3" w:rsidP="003942EA">
      <w:pPr>
        <w:spacing w:after="120" w:line="240" w:lineRule="auto"/>
        <w:jc w:val="center"/>
        <w:rPr>
          <w:rFonts w:cs="Times New Roman"/>
          <w:b/>
          <w:i/>
          <w:color w:val="31849B" w:themeColor="accent5" w:themeShade="BF"/>
          <w:sz w:val="28"/>
          <w:szCs w:val="28"/>
          <w:lang w:val="sr-Cyrl-RS"/>
        </w:rPr>
      </w:pPr>
    </w:p>
    <w:p w:rsidR="003942EA" w:rsidRPr="005F3BEA" w:rsidRDefault="003942EA" w:rsidP="003942EA">
      <w:pPr>
        <w:spacing w:after="120" w:line="240" w:lineRule="auto"/>
        <w:jc w:val="center"/>
        <w:rPr>
          <w:rFonts w:cs="Times New Roman"/>
          <w:b/>
          <w:sz w:val="28"/>
          <w:szCs w:val="28"/>
          <w:lang w:val="sr-Cyrl-RS"/>
        </w:rPr>
      </w:pPr>
      <w:r w:rsidRPr="005F3BEA">
        <w:rPr>
          <w:rFonts w:cs="Times New Roman"/>
          <w:b/>
          <w:i/>
          <w:color w:val="31849B" w:themeColor="accent5" w:themeShade="BF"/>
          <w:sz w:val="28"/>
          <w:szCs w:val="28"/>
          <w:lang w:val="sr-Cyrl-RS"/>
        </w:rPr>
        <w:t xml:space="preserve">Резултати колоквијума и испита одржаних </w:t>
      </w:r>
      <w:r w:rsidR="00827E26" w:rsidRPr="005F3BEA">
        <w:rPr>
          <w:rFonts w:cs="Times New Roman"/>
          <w:b/>
          <w:i/>
          <w:color w:val="31849B" w:themeColor="accent5" w:themeShade="BF"/>
          <w:sz w:val="28"/>
          <w:szCs w:val="28"/>
          <w:lang w:val="sr-Cyrl-RS"/>
        </w:rPr>
        <w:t>13.3</w:t>
      </w:r>
      <w:r w:rsidR="00AE13E0" w:rsidRPr="005F3BEA">
        <w:rPr>
          <w:rFonts w:cs="Times New Roman"/>
          <w:b/>
          <w:i/>
          <w:color w:val="31849B" w:themeColor="accent5" w:themeShade="BF"/>
          <w:sz w:val="28"/>
          <w:szCs w:val="28"/>
          <w:lang w:val="sr-Latn-RS"/>
        </w:rPr>
        <w:t>.2020</w:t>
      </w:r>
      <w:r w:rsidRPr="005F3BEA">
        <w:rPr>
          <w:rFonts w:cs="Times New Roman"/>
          <w:b/>
          <w:i/>
          <w:color w:val="31849B" w:themeColor="accent5" w:themeShade="BF"/>
          <w:sz w:val="28"/>
          <w:szCs w:val="28"/>
          <w:lang w:val="sr-Cyrl-RS"/>
        </w:rPr>
        <w:t>. год.</w:t>
      </w:r>
    </w:p>
    <w:p w:rsidR="003942EA" w:rsidRDefault="003942EA" w:rsidP="003942EA">
      <w:pPr>
        <w:spacing w:after="120" w:line="240" w:lineRule="auto"/>
        <w:jc w:val="center"/>
        <w:rPr>
          <w:rFonts w:cs="Times New Roman"/>
          <w:sz w:val="22"/>
          <w:lang w:val="sr-Cyrl-RS"/>
        </w:rPr>
      </w:pPr>
    </w:p>
    <w:p w:rsidR="00F536E3" w:rsidRPr="00827E26" w:rsidRDefault="00F536E3" w:rsidP="003942EA">
      <w:pPr>
        <w:spacing w:after="120" w:line="240" w:lineRule="auto"/>
        <w:jc w:val="center"/>
        <w:rPr>
          <w:rFonts w:cs="Times New Roman"/>
          <w:sz w:val="22"/>
          <w:lang w:val="sr-Cyrl-RS"/>
        </w:rPr>
      </w:pPr>
    </w:p>
    <w:p w:rsidR="003942EA" w:rsidRPr="00827E26" w:rsidRDefault="003942EA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  <w:r w:rsidRPr="005F3BEA">
        <w:rPr>
          <w:rFonts w:cs="Times New Roman"/>
          <w:b/>
          <w:sz w:val="22"/>
          <w:u w:val="single"/>
          <w:lang w:val="sr-Cyrl-RS"/>
        </w:rPr>
        <w:t>Квантитативни методи у пословном одлучивању (колоквијум)</w:t>
      </w:r>
      <w:r w:rsidRPr="00827E26">
        <w:rPr>
          <w:rFonts w:cs="Times New Roman"/>
          <w:b/>
          <w:sz w:val="22"/>
          <w:lang w:val="sr-Cyrl-RS"/>
        </w:rPr>
        <w:t>:</w:t>
      </w:r>
    </w:p>
    <w:tbl>
      <w:tblPr>
        <w:tblW w:w="9890" w:type="dxa"/>
        <w:tblInd w:w="93" w:type="dxa"/>
        <w:tblLook w:val="04A0" w:firstRow="1" w:lastRow="0" w:firstColumn="1" w:lastColumn="0" w:noHBand="0" w:noVBand="1"/>
      </w:tblPr>
      <w:tblGrid>
        <w:gridCol w:w="1420"/>
        <w:gridCol w:w="2240"/>
        <w:gridCol w:w="1420"/>
        <w:gridCol w:w="1420"/>
        <w:gridCol w:w="1360"/>
        <w:gridCol w:w="978"/>
        <w:gridCol w:w="1052"/>
      </w:tblGrid>
      <w:tr w:rsidR="00827E26" w:rsidRPr="00827E26" w:rsidTr="00827E26">
        <w:trPr>
          <w:trHeight w:val="990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827E26" w:rsidRPr="00827E26" w:rsidTr="00827E26">
        <w:trPr>
          <w:trHeight w:val="25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2016/002008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sz w:val="22"/>
              </w:rPr>
              <w:t>Кнежевић</w:t>
            </w:r>
            <w:proofErr w:type="spellEnd"/>
            <w:r w:rsidRPr="00827E26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sz w:val="22"/>
              </w:rPr>
              <w:t>Драгана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 </w:t>
            </w:r>
          </w:p>
        </w:tc>
      </w:tr>
      <w:tr w:rsidR="00827E26" w:rsidRPr="00827E26" w:rsidTr="00827E26">
        <w:trPr>
          <w:trHeight w:val="25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2016/002007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sz w:val="22"/>
              </w:rPr>
              <w:t>Прокић</w:t>
            </w:r>
            <w:proofErr w:type="spellEnd"/>
            <w:r w:rsidRPr="00827E26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sz w:val="22"/>
              </w:rPr>
              <w:t>Лазар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3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3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3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 </w:t>
            </w:r>
          </w:p>
        </w:tc>
      </w:tr>
    </w:tbl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tbl>
      <w:tblPr>
        <w:tblW w:w="10616" w:type="dxa"/>
        <w:tblInd w:w="93" w:type="dxa"/>
        <w:tblLook w:val="04A0" w:firstRow="1" w:lastRow="0" w:firstColumn="1" w:lastColumn="0" w:noHBand="0" w:noVBand="1"/>
      </w:tblPr>
      <w:tblGrid>
        <w:gridCol w:w="1433"/>
        <w:gridCol w:w="1843"/>
        <w:gridCol w:w="720"/>
        <w:gridCol w:w="420"/>
        <w:gridCol w:w="1500"/>
        <w:gridCol w:w="1320"/>
        <w:gridCol w:w="1240"/>
        <w:gridCol w:w="1020"/>
        <w:gridCol w:w="1120"/>
      </w:tblGrid>
      <w:tr w:rsidR="00827E26" w:rsidRPr="00827E26" w:rsidTr="00827E26">
        <w:trPr>
          <w:trHeight w:val="855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Акт</w:t>
            </w:r>
            <w:proofErr w:type="spellEnd"/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827E26" w:rsidRPr="00827E26" w:rsidTr="00827E26">
        <w:trPr>
          <w:trHeight w:val="300"/>
        </w:trPr>
        <w:tc>
          <w:tcPr>
            <w:tcW w:w="14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2015/00209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color w:val="000000"/>
                <w:sz w:val="22"/>
              </w:rPr>
              <w:t>Остојић</w:t>
            </w:r>
            <w:proofErr w:type="spellEnd"/>
            <w:r w:rsidRPr="00827E26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color w:val="000000"/>
                <w:sz w:val="22"/>
              </w:rPr>
              <w:t>Бојана</w:t>
            </w:r>
            <w:proofErr w:type="spellEnd"/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2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3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</w:tbl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827E26" w:rsidRPr="00827E26" w:rsidRDefault="00827E26" w:rsidP="00827E26">
      <w:pPr>
        <w:spacing w:after="120" w:line="240" w:lineRule="auto"/>
        <w:rPr>
          <w:rFonts w:cs="Times New Roman"/>
          <w:b/>
          <w:sz w:val="22"/>
          <w:lang w:val="sr-Cyrl-RS"/>
        </w:rPr>
      </w:pPr>
      <w:r w:rsidRPr="005F3BEA">
        <w:rPr>
          <w:rFonts w:cs="Times New Roman"/>
          <w:b/>
          <w:sz w:val="22"/>
          <w:u w:val="single"/>
          <w:lang w:val="sr-Cyrl-RS"/>
        </w:rPr>
        <w:t>Квантитативни методи у пословном одлучивању (испит)</w:t>
      </w:r>
      <w:r w:rsidRPr="00827E26">
        <w:rPr>
          <w:rFonts w:cs="Times New Roman"/>
          <w:b/>
          <w:sz w:val="22"/>
          <w:lang w:val="sr-Cyrl-RS"/>
        </w:rPr>
        <w:t>:</w:t>
      </w:r>
    </w:p>
    <w:tbl>
      <w:tblPr>
        <w:tblW w:w="10126" w:type="dxa"/>
        <w:tblInd w:w="93" w:type="dxa"/>
        <w:tblLook w:val="04A0" w:firstRow="1" w:lastRow="0" w:firstColumn="1" w:lastColumn="0" w:noHBand="0" w:noVBand="1"/>
      </w:tblPr>
      <w:tblGrid>
        <w:gridCol w:w="1420"/>
        <w:gridCol w:w="2240"/>
        <w:gridCol w:w="1420"/>
        <w:gridCol w:w="1420"/>
        <w:gridCol w:w="1360"/>
        <w:gridCol w:w="978"/>
        <w:gridCol w:w="1288"/>
      </w:tblGrid>
      <w:tr w:rsidR="00827E26" w:rsidRPr="00827E26" w:rsidTr="009F179F">
        <w:trPr>
          <w:trHeight w:val="990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9F17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9F17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9F17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9F17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9F17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9F17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9F17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827E26" w:rsidRPr="00827E26" w:rsidTr="009F179F">
        <w:trPr>
          <w:trHeight w:val="25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9F179F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2016/003019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9F179F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sz w:val="22"/>
              </w:rPr>
              <w:t>Јанковић</w:t>
            </w:r>
            <w:proofErr w:type="spellEnd"/>
            <w:r w:rsidRPr="00827E26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sz w:val="22"/>
              </w:rPr>
              <w:t>Марија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9F179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2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9F179F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2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9F179F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2"/>
              </w:rPr>
            </w:pPr>
            <w:r w:rsidRPr="00827E26">
              <w:rPr>
                <w:rFonts w:eastAsia="Times New Roman" w:cs="Times New Roman"/>
                <w:color w:val="FF0000"/>
                <w:sz w:val="22"/>
              </w:rPr>
              <w:t>1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9F179F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44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9F179F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 </w:t>
            </w:r>
            <w:r w:rsidRPr="00827E26">
              <w:rPr>
                <w:rFonts w:eastAsia="Times New Roman" w:cs="Times New Roman"/>
                <w:b/>
                <w:color w:val="000000"/>
                <w:sz w:val="22"/>
                <w:highlight w:val="yellow"/>
                <w:lang w:val="sr-Cyrl-RS"/>
              </w:rPr>
              <w:t>УСМЕНИ</w:t>
            </w:r>
          </w:p>
        </w:tc>
      </w:tr>
      <w:tr w:rsidR="005F3BEA" w:rsidRPr="00827E26" w:rsidTr="005F3BEA">
        <w:trPr>
          <w:trHeight w:val="25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27E26" w:rsidRPr="00827E26" w:rsidRDefault="00827E26" w:rsidP="005F3BEA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2016/002076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27E26" w:rsidRPr="00827E26" w:rsidRDefault="00827E26" w:rsidP="005F3BEA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sz w:val="22"/>
              </w:rPr>
              <w:t>Милосављевић</w:t>
            </w:r>
            <w:proofErr w:type="spellEnd"/>
            <w:r w:rsidRPr="00827E26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sz w:val="22"/>
              </w:rPr>
              <w:t>Јелена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27E26" w:rsidRPr="00827E26" w:rsidRDefault="00827E26" w:rsidP="005F3BEA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FF0000"/>
                <w:sz w:val="22"/>
              </w:rPr>
              <w:t>2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  <w:hideMark/>
          </w:tcPr>
          <w:p w:rsidR="00827E26" w:rsidRPr="00827E26" w:rsidRDefault="00827E26" w:rsidP="005F3BEA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3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27E26" w:rsidRPr="00827E26" w:rsidRDefault="00827E26" w:rsidP="005F3BEA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2"/>
              </w:rPr>
            </w:pPr>
            <w:r w:rsidRPr="00827E26">
              <w:rPr>
                <w:rFonts w:eastAsia="Times New Roman" w:cs="Times New Roman"/>
                <w:color w:val="FF0000"/>
                <w:sz w:val="22"/>
              </w:rPr>
              <w:t>1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  <w:hideMark/>
          </w:tcPr>
          <w:p w:rsidR="00827E26" w:rsidRPr="00827E26" w:rsidRDefault="00827E26" w:rsidP="005F3BEA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51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  <w:hideMark/>
          </w:tcPr>
          <w:p w:rsidR="00827E26" w:rsidRPr="00827E26" w:rsidRDefault="00827E26" w:rsidP="005F3BEA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6</w:t>
            </w:r>
          </w:p>
        </w:tc>
      </w:tr>
    </w:tbl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tbl>
      <w:tblPr>
        <w:tblW w:w="10363" w:type="dxa"/>
        <w:tblInd w:w="93" w:type="dxa"/>
        <w:tblLook w:val="04A0" w:firstRow="1" w:lastRow="0" w:firstColumn="1" w:lastColumn="0" w:noHBand="0" w:noVBand="1"/>
      </w:tblPr>
      <w:tblGrid>
        <w:gridCol w:w="1433"/>
        <w:gridCol w:w="2410"/>
        <w:gridCol w:w="1417"/>
        <w:gridCol w:w="1418"/>
        <w:gridCol w:w="1275"/>
        <w:gridCol w:w="1276"/>
        <w:gridCol w:w="1134"/>
      </w:tblGrid>
      <w:tr w:rsidR="00827E26" w:rsidRPr="00827E26" w:rsidTr="00827E26">
        <w:trPr>
          <w:trHeight w:val="855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827E26" w:rsidRPr="00827E26" w:rsidTr="00827E26">
        <w:trPr>
          <w:trHeight w:val="300"/>
        </w:trPr>
        <w:tc>
          <w:tcPr>
            <w:tcW w:w="14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2015/000108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color w:val="000000"/>
                <w:sz w:val="22"/>
              </w:rPr>
              <w:t>Дринић</w:t>
            </w:r>
            <w:proofErr w:type="spellEnd"/>
            <w:r w:rsidRPr="00827E26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color w:val="000000"/>
                <w:sz w:val="22"/>
              </w:rPr>
              <w:t>Борислава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2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3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4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5</w:t>
            </w:r>
          </w:p>
        </w:tc>
      </w:tr>
      <w:tr w:rsidR="00827E26" w:rsidRPr="00827E26" w:rsidTr="005F3BEA">
        <w:trPr>
          <w:trHeight w:val="300"/>
        </w:trPr>
        <w:tc>
          <w:tcPr>
            <w:tcW w:w="14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2015/001003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color w:val="000000"/>
                <w:sz w:val="22"/>
              </w:rPr>
              <w:t>Кокановић</w:t>
            </w:r>
            <w:proofErr w:type="spellEnd"/>
            <w:r w:rsidRPr="00827E26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color w:val="000000"/>
                <w:sz w:val="22"/>
              </w:rPr>
              <w:t>Љубомирка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FF0000"/>
                <w:sz w:val="22"/>
              </w:rPr>
              <w:t>2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35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2"/>
              </w:rPr>
            </w:pPr>
            <w:r w:rsidRPr="00827E26">
              <w:rPr>
                <w:rFonts w:eastAsia="Times New Roman" w:cs="Times New Roman"/>
                <w:color w:val="FF0000"/>
                <w:sz w:val="22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5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6</w:t>
            </w:r>
          </w:p>
        </w:tc>
      </w:tr>
    </w:tbl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tbl>
      <w:tblPr>
        <w:tblW w:w="10788" w:type="dxa"/>
        <w:tblInd w:w="93" w:type="dxa"/>
        <w:tblLook w:val="04A0" w:firstRow="1" w:lastRow="0" w:firstColumn="1" w:lastColumn="0" w:noHBand="0" w:noVBand="1"/>
      </w:tblPr>
      <w:tblGrid>
        <w:gridCol w:w="1149"/>
        <w:gridCol w:w="2410"/>
        <w:gridCol w:w="720"/>
        <w:gridCol w:w="498"/>
        <w:gridCol w:w="1334"/>
        <w:gridCol w:w="1134"/>
        <w:gridCol w:w="1134"/>
        <w:gridCol w:w="1275"/>
        <w:gridCol w:w="1134"/>
      </w:tblGrid>
      <w:tr w:rsidR="00827E26" w:rsidRPr="00827E26" w:rsidTr="00827E26">
        <w:trPr>
          <w:trHeight w:val="945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Акт</w:t>
            </w:r>
            <w:proofErr w:type="spellEnd"/>
          </w:p>
        </w:tc>
        <w:tc>
          <w:tcPr>
            <w:tcW w:w="4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827E26" w:rsidRPr="00827E26" w:rsidTr="00827E26">
        <w:trPr>
          <w:trHeight w:val="315"/>
        </w:trPr>
        <w:tc>
          <w:tcPr>
            <w:tcW w:w="1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827E26">
              <w:rPr>
                <w:rFonts w:eastAsia="Times New Roman" w:cs="Times New Roman"/>
                <w:sz w:val="22"/>
              </w:rPr>
              <w:t>154/14ТР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sz w:val="22"/>
              </w:rPr>
              <w:t>Барун</w:t>
            </w:r>
            <w:proofErr w:type="spellEnd"/>
            <w:r w:rsidRPr="00827E26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sz w:val="22"/>
              </w:rPr>
              <w:t>Јелена</w:t>
            </w:r>
            <w:proofErr w:type="spellEnd"/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0,0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2"/>
              </w:rPr>
            </w:pPr>
            <w:r w:rsidRPr="00827E26">
              <w:rPr>
                <w:rFonts w:eastAsia="Times New Roman" w:cs="Times New Roman"/>
                <w:color w:val="FF000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color w:val="FF0000"/>
                <w:sz w:val="22"/>
              </w:rPr>
            </w:pPr>
            <w:r w:rsidRPr="00827E26">
              <w:rPr>
                <w:rFonts w:eastAsia="Times New Roman" w:cs="Times New Roman"/>
                <w:color w:val="FF0000"/>
                <w:sz w:val="22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 </w:t>
            </w:r>
          </w:p>
        </w:tc>
      </w:tr>
    </w:tbl>
    <w:p w:rsidR="005F3BEA" w:rsidRDefault="005F3BEA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5F3BEA" w:rsidRDefault="005F3BEA">
      <w:pPr>
        <w:rPr>
          <w:rFonts w:cs="Times New Roman"/>
          <w:b/>
          <w:sz w:val="22"/>
          <w:lang w:val="sr-Cyrl-RS"/>
        </w:rPr>
      </w:pPr>
      <w:bookmarkStart w:id="0" w:name="_GoBack"/>
      <w:bookmarkEnd w:id="0"/>
      <w:r>
        <w:rPr>
          <w:rFonts w:cs="Times New Roman"/>
          <w:b/>
          <w:sz w:val="22"/>
          <w:lang w:val="sr-Cyrl-RS"/>
        </w:rPr>
        <w:br w:type="page"/>
      </w:r>
    </w:p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tbl>
      <w:tblPr>
        <w:tblW w:w="9956" w:type="dxa"/>
        <w:tblInd w:w="93" w:type="dxa"/>
        <w:tblLook w:val="04A0" w:firstRow="1" w:lastRow="0" w:firstColumn="1" w:lastColumn="0" w:noHBand="0" w:noVBand="1"/>
      </w:tblPr>
      <w:tblGrid>
        <w:gridCol w:w="1240"/>
        <w:gridCol w:w="1380"/>
        <w:gridCol w:w="1322"/>
        <w:gridCol w:w="1568"/>
        <w:gridCol w:w="1220"/>
        <w:gridCol w:w="1196"/>
        <w:gridCol w:w="978"/>
        <w:gridCol w:w="1052"/>
      </w:tblGrid>
      <w:tr w:rsidR="00AE13E0" w:rsidRPr="00827E26" w:rsidTr="00827E26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827E26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827E26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Број индекса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827E26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827E26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Презиме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827E26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827E26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Име</w:t>
            </w:r>
          </w:p>
        </w:tc>
        <w:tc>
          <w:tcPr>
            <w:tcW w:w="15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center"/>
          </w:tcPr>
          <w:p w:rsidR="00AE13E0" w:rsidRPr="00827E26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Колоквијум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center"/>
          </w:tcPr>
          <w:p w:rsidR="00AE13E0" w:rsidRPr="00827E26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ПО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827E26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en-GB"/>
              </w:rPr>
            </w:pPr>
            <w:r w:rsidRPr="00827E26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Испит</w:t>
            </w:r>
            <w:r w:rsidR="00827E26" w:rsidRPr="00827E26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 xml:space="preserve"> (мин 18, макс 35)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827E26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Укупно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center"/>
          </w:tcPr>
          <w:p w:rsidR="00AE13E0" w:rsidRPr="00827E26" w:rsidRDefault="00AE13E0" w:rsidP="00CA482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Предлог оцене</w:t>
            </w:r>
          </w:p>
        </w:tc>
      </w:tr>
      <w:tr w:rsidR="00AE13E0" w:rsidRPr="00827E26" w:rsidTr="00827E26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827E26" w:rsidRDefault="00AE13E0" w:rsidP="00AE13E0">
            <w:pPr>
              <w:spacing w:after="0" w:line="240" w:lineRule="auto"/>
              <w:rPr>
                <w:rFonts w:cs="Times New Roman"/>
                <w:color w:val="000000"/>
                <w:sz w:val="22"/>
              </w:rPr>
            </w:pPr>
            <w:r w:rsidRPr="00827E26">
              <w:rPr>
                <w:rFonts w:cs="Times New Roman"/>
                <w:color w:val="000000"/>
                <w:sz w:val="22"/>
              </w:rPr>
              <w:t>24/12T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827E26" w:rsidRDefault="00AE13E0" w:rsidP="00AE13E0">
            <w:pPr>
              <w:spacing w:after="0" w:line="240" w:lineRule="auto"/>
              <w:rPr>
                <w:rFonts w:cs="Times New Roman"/>
                <w:color w:val="000000"/>
                <w:sz w:val="22"/>
                <w:lang w:val="sr-Cyrl-RS"/>
              </w:rPr>
            </w:pPr>
            <w:r w:rsidRPr="00827E26">
              <w:rPr>
                <w:rFonts w:cs="Times New Roman"/>
                <w:color w:val="000000"/>
                <w:sz w:val="22"/>
                <w:lang w:val="sr-Cyrl-RS"/>
              </w:rPr>
              <w:t>Видић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827E26" w:rsidRDefault="00AE13E0" w:rsidP="00AE13E0">
            <w:pPr>
              <w:spacing w:after="0" w:line="240" w:lineRule="auto"/>
              <w:rPr>
                <w:rFonts w:cs="Times New Roman"/>
                <w:color w:val="000000"/>
                <w:sz w:val="22"/>
                <w:lang w:val="sr-Cyrl-RS"/>
              </w:rPr>
            </w:pPr>
            <w:r w:rsidRPr="00827E26">
              <w:rPr>
                <w:rFonts w:cs="Times New Roman"/>
                <w:color w:val="000000"/>
                <w:sz w:val="22"/>
                <w:lang w:val="sr-Cyrl-RS"/>
              </w:rPr>
              <w:t>Александар</w:t>
            </w:r>
          </w:p>
        </w:tc>
        <w:tc>
          <w:tcPr>
            <w:tcW w:w="15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E13E0" w:rsidRPr="00827E26" w:rsidRDefault="00827E26" w:rsidP="00AE13E0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2"/>
                <w:lang w:val="sr-Cyrl-RS"/>
              </w:rPr>
            </w:pPr>
            <w:r w:rsidRPr="00827E26">
              <w:rPr>
                <w:rFonts w:eastAsia="Times New Roman" w:cs="Times New Roman"/>
                <w:b/>
                <w:color w:val="000000"/>
                <w:sz w:val="22"/>
                <w:highlight w:val="yellow"/>
                <w:lang w:val="sr-Cyrl-RS"/>
              </w:rPr>
              <w:t>УСМЕНИ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bottom"/>
          </w:tcPr>
          <w:p w:rsidR="00AE13E0" w:rsidRPr="00827E26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2"/>
                <w:lang w:val="sr-Cyrl-RS"/>
              </w:rPr>
            </w:pPr>
            <w:r w:rsidRPr="00827E26">
              <w:rPr>
                <w:rFonts w:eastAsia="Times New Roman" w:cs="Times New Roman"/>
                <w:bCs/>
                <w:color w:val="000000"/>
                <w:sz w:val="22"/>
                <w:lang w:val="sr-Cyrl-RS"/>
              </w:rPr>
              <w:t>0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827E26" w:rsidRDefault="00827E26" w:rsidP="00AE13E0">
            <w:pPr>
              <w:spacing w:after="0" w:line="240" w:lineRule="auto"/>
              <w:jc w:val="center"/>
              <w:rPr>
                <w:rFonts w:eastAsia="Times New Roman" w:cs="Times New Roman"/>
                <w:color w:val="FF0000"/>
                <w:sz w:val="22"/>
                <w:lang w:val="sr-Cyrl-RS"/>
              </w:rPr>
            </w:pPr>
            <w:r w:rsidRPr="00827E26">
              <w:rPr>
                <w:rFonts w:eastAsia="Times New Roman" w:cs="Times New Roman"/>
                <w:b/>
                <w:color w:val="FF0000"/>
                <w:sz w:val="22"/>
                <w:lang w:val="sr-Cyrl-RS"/>
              </w:rPr>
              <w:t>18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E13E0" w:rsidRPr="00827E26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2"/>
                <w:lang w:val="sr-Cyrl-RS"/>
              </w:rPr>
            </w:pPr>
            <w:r w:rsidRPr="00827E26">
              <w:rPr>
                <w:rFonts w:eastAsia="Times New Roman" w:cs="Times New Roman"/>
                <w:bCs/>
                <w:color w:val="000000"/>
                <w:sz w:val="22"/>
                <w:lang w:val="sr-Cyrl-RS"/>
              </w:rPr>
              <w:t>0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noWrap/>
            <w:vAlign w:val="bottom"/>
          </w:tcPr>
          <w:p w:rsidR="00AE13E0" w:rsidRPr="00827E26" w:rsidRDefault="00AE13E0" w:rsidP="00AE13E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</w:p>
        </w:tc>
      </w:tr>
    </w:tbl>
    <w:p w:rsidR="00AE13E0" w:rsidRPr="00827E26" w:rsidRDefault="00AE13E0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tbl>
      <w:tblPr>
        <w:tblW w:w="10140" w:type="dxa"/>
        <w:tblInd w:w="93" w:type="dxa"/>
        <w:tblLook w:val="04A0" w:firstRow="1" w:lastRow="0" w:firstColumn="1" w:lastColumn="0" w:noHBand="0" w:noVBand="1"/>
      </w:tblPr>
      <w:tblGrid>
        <w:gridCol w:w="440"/>
        <w:gridCol w:w="1240"/>
        <w:gridCol w:w="1418"/>
        <w:gridCol w:w="1208"/>
        <w:gridCol w:w="1509"/>
        <w:gridCol w:w="1157"/>
        <w:gridCol w:w="1233"/>
        <w:gridCol w:w="975"/>
        <w:gridCol w:w="960"/>
      </w:tblGrid>
      <w:tr w:rsidR="00827E26" w:rsidRPr="00827E26" w:rsidTr="00827E26">
        <w:trPr>
          <w:trHeight w:val="300"/>
        </w:trPr>
        <w:tc>
          <w:tcPr>
            <w:tcW w:w="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C0DA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C0DA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Broj</w:t>
            </w:r>
            <w:proofErr w:type="spellEnd"/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indeksa</w:t>
            </w:r>
            <w:proofErr w:type="spellEnd"/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C0DA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Prezime</w:t>
            </w:r>
            <w:proofErr w:type="spellEnd"/>
          </w:p>
        </w:tc>
        <w:tc>
          <w:tcPr>
            <w:tcW w:w="12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C0DA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Ime</w:t>
            </w:r>
            <w:proofErr w:type="spellEnd"/>
          </w:p>
        </w:tc>
        <w:tc>
          <w:tcPr>
            <w:tcW w:w="15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C0DA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Kolokvijum</w:t>
            </w:r>
            <w:proofErr w:type="spellEnd"/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 (min 26, max 50)</w:t>
            </w:r>
          </w:p>
        </w:tc>
        <w:tc>
          <w:tcPr>
            <w:tcW w:w="13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C0DA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PO (min 3</w:t>
            </w: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3</w:t>
            </w: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, max 6</w:t>
            </w: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5</w:t>
            </w: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)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C0DA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Ispit</w:t>
            </w:r>
            <w:proofErr w:type="spellEnd"/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C0DA"/>
            <w:noWrap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Ukupno</w:t>
            </w:r>
            <w:proofErr w:type="spellEnd"/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 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C0DA"/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Predlog</w:t>
            </w:r>
            <w:proofErr w:type="spellEnd"/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ocene</w:t>
            </w:r>
            <w:proofErr w:type="spellEnd"/>
          </w:p>
        </w:tc>
      </w:tr>
      <w:tr w:rsidR="00827E26" w:rsidRPr="00827E26" w:rsidTr="00827E26">
        <w:trPr>
          <w:trHeight w:val="300"/>
        </w:trPr>
        <w:tc>
          <w:tcPr>
            <w:tcW w:w="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2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12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15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13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</w:p>
        </w:tc>
      </w:tr>
      <w:tr w:rsidR="00827E26" w:rsidRPr="00827E26" w:rsidTr="00827E26">
        <w:trPr>
          <w:trHeight w:val="3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155/11FR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color w:val="000000"/>
                <w:sz w:val="22"/>
              </w:rPr>
              <w:t>Koldan</w:t>
            </w:r>
            <w:proofErr w:type="spellEnd"/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color w:val="000000"/>
                <w:sz w:val="22"/>
              </w:rPr>
              <w:t>Borislav</w:t>
            </w:r>
            <w:proofErr w:type="spellEnd"/>
          </w:p>
        </w:tc>
        <w:tc>
          <w:tcPr>
            <w:tcW w:w="1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29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highlight w:val="yellow"/>
                <w:lang w:val="sr-Cyrl-RS"/>
              </w:rPr>
            </w:pPr>
            <w:r w:rsidRPr="00827E26">
              <w:rPr>
                <w:rFonts w:eastAsia="Times New Roman" w:cs="Times New Roman"/>
                <w:b/>
                <w:color w:val="000000"/>
                <w:sz w:val="22"/>
                <w:highlight w:val="yellow"/>
                <w:lang w:val="sr-Cyrl-RS"/>
              </w:rPr>
              <w:t>УСМЕНИ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7E26" w:rsidRPr="00827E26" w:rsidRDefault="00827E26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 </w:t>
            </w:r>
          </w:p>
        </w:tc>
      </w:tr>
    </w:tbl>
    <w:p w:rsidR="00AE13E0" w:rsidRPr="00827E26" w:rsidRDefault="00AE13E0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3942EA" w:rsidRPr="005F3BEA" w:rsidRDefault="005F3BEA" w:rsidP="005F3BEA">
      <w:pPr>
        <w:spacing w:after="120" w:line="240" w:lineRule="auto"/>
        <w:jc w:val="both"/>
        <w:rPr>
          <w:rFonts w:cs="Times New Roman"/>
          <w:b/>
          <w:sz w:val="22"/>
          <w:lang w:val="sr-Cyrl-RS"/>
        </w:rPr>
      </w:pPr>
      <w:r w:rsidRPr="005F3BEA">
        <w:rPr>
          <w:rFonts w:cs="Times New Roman"/>
          <w:b/>
          <w:sz w:val="22"/>
          <w:lang w:val="sr-Cyrl-RS"/>
        </w:rPr>
        <w:t>Увид у радове и упис оцена обавиће се по окончању ванредног стања, на првим консултацијама. Студенти код којих стоји напомена „УСМЕНИ“, треба да понове део градива код ког стоји напомена како би га допунили у термину консултација.</w:t>
      </w:r>
    </w:p>
    <w:p w:rsidR="003942EA" w:rsidRPr="00827E26" w:rsidRDefault="003942EA" w:rsidP="003942EA">
      <w:pPr>
        <w:spacing w:after="120" w:line="240" w:lineRule="auto"/>
        <w:rPr>
          <w:rFonts w:cs="Times New Roman"/>
          <w:sz w:val="22"/>
          <w:lang w:val="sr-Cyrl-RS"/>
        </w:rPr>
      </w:pPr>
    </w:p>
    <w:p w:rsidR="003942EA" w:rsidRPr="00827E26" w:rsidRDefault="003942EA" w:rsidP="003942EA">
      <w:pPr>
        <w:spacing w:after="120" w:line="240" w:lineRule="auto"/>
        <w:jc w:val="right"/>
        <w:rPr>
          <w:rFonts w:cs="Times New Roman"/>
          <w:i/>
          <w:color w:val="31849B" w:themeColor="accent5" w:themeShade="BF"/>
          <w:sz w:val="22"/>
          <w:lang w:val="sr-Cyrl-RS"/>
        </w:rPr>
      </w:pPr>
      <w:r w:rsidRPr="00827E26">
        <w:rPr>
          <w:rFonts w:cs="Times New Roman"/>
          <w:i/>
          <w:color w:val="31849B" w:themeColor="accent5" w:themeShade="BF"/>
          <w:sz w:val="22"/>
          <w:lang w:val="sr-Cyrl-RS"/>
        </w:rPr>
        <w:t>Др Наташа Папић-Благојевић, проф.</w:t>
      </w:r>
    </w:p>
    <w:p w:rsidR="004F1A8C" w:rsidRPr="00827E26" w:rsidRDefault="004F1A8C">
      <w:pPr>
        <w:rPr>
          <w:rFonts w:cs="Times New Roman"/>
          <w:sz w:val="22"/>
        </w:rPr>
      </w:pPr>
    </w:p>
    <w:sectPr w:rsidR="004F1A8C" w:rsidRPr="00827E26" w:rsidSect="00827E26">
      <w:pgSz w:w="12240" w:h="15840"/>
      <w:pgMar w:top="567" w:right="1440" w:bottom="42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TM2MDW0NDE3MzRQ0lEKTi0uzszPAykwqQUA4Dn+LywAAAA="/>
  </w:docVars>
  <w:rsids>
    <w:rsidRoot w:val="003942EA"/>
    <w:rsid w:val="00000D05"/>
    <w:rsid w:val="00001EB6"/>
    <w:rsid w:val="00002378"/>
    <w:rsid w:val="000034E2"/>
    <w:rsid w:val="00003586"/>
    <w:rsid w:val="00003878"/>
    <w:rsid w:val="00006B8E"/>
    <w:rsid w:val="00007108"/>
    <w:rsid w:val="000071EA"/>
    <w:rsid w:val="0000775C"/>
    <w:rsid w:val="000079E8"/>
    <w:rsid w:val="00010437"/>
    <w:rsid w:val="000111E3"/>
    <w:rsid w:val="00011B95"/>
    <w:rsid w:val="00013438"/>
    <w:rsid w:val="0001432E"/>
    <w:rsid w:val="00014778"/>
    <w:rsid w:val="000159A7"/>
    <w:rsid w:val="00016BA2"/>
    <w:rsid w:val="00016E27"/>
    <w:rsid w:val="00017A24"/>
    <w:rsid w:val="00023952"/>
    <w:rsid w:val="00031E0C"/>
    <w:rsid w:val="000329D0"/>
    <w:rsid w:val="000359B2"/>
    <w:rsid w:val="00035DC8"/>
    <w:rsid w:val="00036A97"/>
    <w:rsid w:val="0003792E"/>
    <w:rsid w:val="000379CB"/>
    <w:rsid w:val="0004031D"/>
    <w:rsid w:val="00043499"/>
    <w:rsid w:val="00046A51"/>
    <w:rsid w:val="00046C37"/>
    <w:rsid w:val="00046CB9"/>
    <w:rsid w:val="00050963"/>
    <w:rsid w:val="000511D5"/>
    <w:rsid w:val="00055B0B"/>
    <w:rsid w:val="00061E3C"/>
    <w:rsid w:val="000620E0"/>
    <w:rsid w:val="00062298"/>
    <w:rsid w:val="000661BD"/>
    <w:rsid w:val="000664E5"/>
    <w:rsid w:val="00073A9C"/>
    <w:rsid w:val="000742E3"/>
    <w:rsid w:val="00076950"/>
    <w:rsid w:val="00082861"/>
    <w:rsid w:val="000830DA"/>
    <w:rsid w:val="0008388B"/>
    <w:rsid w:val="00085599"/>
    <w:rsid w:val="000878CC"/>
    <w:rsid w:val="00090EBC"/>
    <w:rsid w:val="00091C44"/>
    <w:rsid w:val="000935C3"/>
    <w:rsid w:val="00093ADF"/>
    <w:rsid w:val="000952A9"/>
    <w:rsid w:val="00096C2A"/>
    <w:rsid w:val="00097E7D"/>
    <w:rsid w:val="00097FFA"/>
    <w:rsid w:val="000A0A32"/>
    <w:rsid w:val="000A11AA"/>
    <w:rsid w:val="000A17CB"/>
    <w:rsid w:val="000A2D47"/>
    <w:rsid w:val="000A4095"/>
    <w:rsid w:val="000A496B"/>
    <w:rsid w:val="000A6003"/>
    <w:rsid w:val="000A78AC"/>
    <w:rsid w:val="000A7A22"/>
    <w:rsid w:val="000B046D"/>
    <w:rsid w:val="000B1B11"/>
    <w:rsid w:val="000B23B1"/>
    <w:rsid w:val="000B35CD"/>
    <w:rsid w:val="000B7148"/>
    <w:rsid w:val="000C05B5"/>
    <w:rsid w:val="000C06AD"/>
    <w:rsid w:val="000C1B98"/>
    <w:rsid w:val="000C439C"/>
    <w:rsid w:val="000C4845"/>
    <w:rsid w:val="000C571C"/>
    <w:rsid w:val="000C6448"/>
    <w:rsid w:val="000C6736"/>
    <w:rsid w:val="000D0131"/>
    <w:rsid w:val="000D0E57"/>
    <w:rsid w:val="000D1647"/>
    <w:rsid w:val="000D2D16"/>
    <w:rsid w:val="000D3979"/>
    <w:rsid w:val="000D39F0"/>
    <w:rsid w:val="000D39F7"/>
    <w:rsid w:val="000D3E84"/>
    <w:rsid w:val="000D3FEF"/>
    <w:rsid w:val="000D4D54"/>
    <w:rsid w:val="000D5EF5"/>
    <w:rsid w:val="000D66E4"/>
    <w:rsid w:val="000D71E0"/>
    <w:rsid w:val="000E027C"/>
    <w:rsid w:val="000E3ABF"/>
    <w:rsid w:val="000E3DA4"/>
    <w:rsid w:val="000E4467"/>
    <w:rsid w:val="000E799E"/>
    <w:rsid w:val="000F1095"/>
    <w:rsid w:val="000F6E68"/>
    <w:rsid w:val="000F7660"/>
    <w:rsid w:val="000F7C3B"/>
    <w:rsid w:val="001000AD"/>
    <w:rsid w:val="0010104A"/>
    <w:rsid w:val="001049C2"/>
    <w:rsid w:val="0010774F"/>
    <w:rsid w:val="00107DC3"/>
    <w:rsid w:val="001113F3"/>
    <w:rsid w:val="00111501"/>
    <w:rsid w:val="00113EFB"/>
    <w:rsid w:val="00114309"/>
    <w:rsid w:val="00114F6B"/>
    <w:rsid w:val="00115BF4"/>
    <w:rsid w:val="00115E8A"/>
    <w:rsid w:val="001166C1"/>
    <w:rsid w:val="00117C49"/>
    <w:rsid w:val="00120472"/>
    <w:rsid w:val="0012080B"/>
    <w:rsid w:val="0012119D"/>
    <w:rsid w:val="00121DE5"/>
    <w:rsid w:val="00122246"/>
    <w:rsid w:val="00124D0C"/>
    <w:rsid w:val="001255CA"/>
    <w:rsid w:val="00126E31"/>
    <w:rsid w:val="001279AB"/>
    <w:rsid w:val="00130DF8"/>
    <w:rsid w:val="00130E25"/>
    <w:rsid w:val="00134BE6"/>
    <w:rsid w:val="00135486"/>
    <w:rsid w:val="001359E5"/>
    <w:rsid w:val="00136E2A"/>
    <w:rsid w:val="00137919"/>
    <w:rsid w:val="00144383"/>
    <w:rsid w:val="0015181E"/>
    <w:rsid w:val="0015264E"/>
    <w:rsid w:val="00152D0A"/>
    <w:rsid w:val="00154BCB"/>
    <w:rsid w:val="00155A94"/>
    <w:rsid w:val="001564ED"/>
    <w:rsid w:val="00162675"/>
    <w:rsid w:val="00163250"/>
    <w:rsid w:val="00165425"/>
    <w:rsid w:val="00167C75"/>
    <w:rsid w:val="00167DEE"/>
    <w:rsid w:val="00170050"/>
    <w:rsid w:val="00170E70"/>
    <w:rsid w:val="001712B8"/>
    <w:rsid w:val="0017499E"/>
    <w:rsid w:val="00174CFE"/>
    <w:rsid w:val="00175587"/>
    <w:rsid w:val="00177B23"/>
    <w:rsid w:val="00182088"/>
    <w:rsid w:val="00184E2D"/>
    <w:rsid w:val="00186477"/>
    <w:rsid w:val="00186554"/>
    <w:rsid w:val="00187E2F"/>
    <w:rsid w:val="001905DC"/>
    <w:rsid w:val="001909C1"/>
    <w:rsid w:val="0019139D"/>
    <w:rsid w:val="001A1A61"/>
    <w:rsid w:val="001A2197"/>
    <w:rsid w:val="001B05FC"/>
    <w:rsid w:val="001B0F59"/>
    <w:rsid w:val="001B1C66"/>
    <w:rsid w:val="001B1ECE"/>
    <w:rsid w:val="001B3BEF"/>
    <w:rsid w:val="001B5379"/>
    <w:rsid w:val="001B6043"/>
    <w:rsid w:val="001B637B"/>
    <w:rsid w:val="001C32BB"/>
    <w:rsid w:val="001C36A8"/>
    <w:rsid w:val="001C3A11"/>
    <w:rsid w:val="001C4214"/>
    <w:rsid w:val="001D3F09"/>
    <w:rsid w:val="001D6209"/>
    <w:rsid w:val="001D6351"/>
    <w:rsid w:val="001D69E0"/>
    <w:rsid w:val="001E0BE9"/>
    <w:rsid w:val="001E1EFD"/>
    <w:rsid w:val="001E24DE"/>
    <w:rsid w:val="001E38AF"/>
    <w:rsid w:val="001E38C3"/>
    <w:rsid w:val="001E4C4E"/>
    <w:rsid w:val="001E520D"/>
    <w:rsid w:val="001E5267"/>
    <w:rsid w:val="001E57DB"/>
    <w:rsid w:val="001E589E"/>
    <w:rsid w:val="001E5B00"/>
    <w:rsid w:val="001E5DE0"/>
    <w:rsid w:val="001E6B01"/>
    <w:rsid w:val="001F0F7F"/>
    <w:rsid w:val="001F126F"/>
    <w:rsid w:val="001F2148"/>
    <w:rsid w:val="001F3019"/>
    <w:rsid w:val="001F342F"/>
    <w:rsid w:val="001F3AF9"/>
    <w:rsid w:val="001F48D9"/>
    <w:rsid w:val="001F4F7E"/>
    <w:rsid w:val="002012B6"/>
    <w:rsid w:val="00201459"/>
    <w:rsid w:val="002047FB"/>
    <w:rsid w:val="0020687B"/>
    <w:rsid w:val="00207C5E"/>
    <w:rsid w:val="00207D1A"/>
    <w:rsid w:val="00210954"/>
    <w:rsid w:val="00210DBA"/>
    <w:rsid w:val="0021238C"/>
    <w:rsid w:val="002138F3"/>
    <w:rsid w:val="00214955"/>
    <w:rsid w:val="00215195"/>
    <w:rsid w:val="0021639A"/>
    <w:rsid w:val="00216CB9"/>
    <w:rsid w:val="00217CB4"/>
    <w:rsid w:val="002207EB"/>
    <w:rsid w:val="00221816"/>
    <w:rsid w:val="002220B6"/>
    <w:rsid w:val="002232DE"/>
    <w:rsid w:val="00226705"/>
    <w:rsid w:val="00230F1C"/>
    <w:rsid w:val="002310FF"/>
    <w:rsid w:val="002312A1"/>
    <w:rsid w:val="00232AFF"/>
    <w:rsid w:val="00233C3B"/>
    <w:rsid w:val="00234E8B"/>
    <w:rsid w:val="00234EF7"/>
    <w:rsid w:val="002356F9"/>
    <w:rsid w:val="002374B7"/>
    <w:rsid w:val="00237648"/>
    <w:rsid w:val="00237C1B"/>
    <w:rsid w:val="002407AE"/>
    <w:rsid w:val="00240C15"/>
    <w:rsid w:val="002418DC"/>
    <w:rsid w:val="00241C94"/>
    <w:rsid w:val="002426BE"/>
    <w:rsid w:val="00245F62"/>
    <w:rsid w:val="00246B62"/>
    <w:rsid w:val="00247ABB"/>
    <w:rsid w:val="00250DF2"/>
    <w:rsid w:val="00252254"/>
    <w:rsid w:val="00252DAE"/>
    <w:rsid w:val="00261346"/>
    <w:rsid w:val="0026137D"/>
    <w:rsid w:val="00263621"/>
    <w:rsid w:val="0026511F"/>
    <w:rsid w:val="00266903"/>
    <w:rsid w:val="00270265"/>
    <w:rsid w:val="002717F1"/>
    <w:rsid w:val="002724A5"/>
    <w:rsid w:val="00273070"/>
    <w:rsid w:val="0027372F"/>
    <w:rsid w:val="00273C1A"/>
    <w:rsid w:val="002745F2"/>
    <w:rsid w:val="00277071"/>
    <w:rsid w:val="00281A2C"/>
    <w:rsid w:val="00281CDA"/>
    <w:rsid w:val="00281FC7"/>
    <w:rsid w:val="0028260E"/>
    <w:rsid w:val="00282C85"/>
    <w:rsid w:val="002841D1"/>
    <w:rsid w:val="00285153"/>
    <w:rsid w:val="00285274"/>
    <w:rsid w:val="00286BB1"/>
    <w:rsid w:val="00287058"/>
    <w:rsid w:val="00290643"/>
    <w:rsid w:val="002906AA"/>
    <w:rsid w:val="002912C5"/>
    <w:rsid w:val="002933E8"/>
    <w:rsid w:val="0029455D"/>
    <w:rsid w:val="00296D31"/>
    <w:rsid w:val="002A02CA"/>
    <w:rsid w:val="002A15D7"/>
    <w:rsid w:val="002A2A08"/>
    <w:rsid w:val="002A2F7F"/>
    <w:rsid w:val="002A343F"/>
    <w:rsid w:val="002A3C01"/>
    <w:rsid w:val="002A3F09"/>
    <w:rsid w:val="002A46FD"/>
    <w:rsid w:val="002A6BA1"/>
    <w:rsid w:val="002B0571"/>
    <w:rsid w:val="002B2FAE"/>
    <w:rsid w:val="002B3B43"/>
    <w:rsid w:val="002B6FD6"/>
    <w:rsid w:val="002B75BE"/>
    <w:rsid w:val="002B7A8A"/>
    <w:rsid w:val="002C11DE"/>
    <w:rsid w:val="002C15F2"/>
    <w:rsid w:val="002C1637"/>
    <w:rsid w:val="002C1773"/>
    <w:rsid w:val="002C3A98"/>
    <w:rsid w:val="002C7BE8"/>
    <w:rsid w:val="002C7D12"/>
    <w:rsid w:val="002D0C3F"/>
    <w:rsid w:val="002D0CD0"/>
    <w:rsid w:val="002D1120"/>
    <w:rsid w:val="002D2117"/>
    <w:rsid w:val="002D2989"/>
    <w:rsid w:val="002D2DC1"/>
    <w:rsid w:val="002D56E6"/>
    <w:rsid w:val="002D60D6"/>
    <w:rsid w:val="002E3625"/>
    <w:rsid w:val="002E3E84"/>
    <w:rsid w:val="002E447F"/>
    <w:rsid w:val="002E500D"/>
    <w:rsid w:val="002E5278"/>
    <w:rsid w:val="002E534E"/>
    <w:rsid w:val="002E56C5"/>
    <w:rsid w:val="002E6C74"/>
    <w:rsid w:val="002E702D"/>
    <w:rsid w:val="002F1207"/>
    <w:rsid w:val="002F1FB5"/>
    <w:rsid w:val="002F5E5F"/>
    <w:rsid w:val="003001CF"/>
    <w:rsid w:val="00300EFC"/>
    <w:rsid w:val="00305C68"/>
    <w:rsid w:val="003062CF"/>
    <w:rsid w:val="00307675"/>
    <w:rsid w:val="00307959"/>
    <w:rsid w:val="003105F1"/>
    <w:rsid w:val="003114B1"/>
    <w:rsid w:val="003143B4"/>
    <w:rsid w:val="00314ACF"/>
    <w:rsid w:val="00315EB7"/>
    <w:rsid w:val="00316327"/>
    <w:rsid w:val="00316862"/>
    <w:rsid w:val="00316FA8"/>
    <w:rsid w:val="00320557"/>
    <w:rsid w:val="00320C41"/>
    <w:rsid w:val="003212D7"/>
    <w:rsid w:val="003215C9"/>
    <w:rsid w:val="00321616"/>
    <w:rsid w:val="0032369D"/>
    <w:rsid w:val="00323C25"/>
    <w:rsid w:val="00324730"/>
    <w:rsid w:val="00327031"/>
    <w:rsid w:val="0032776E"/>
    <w:rsid w:val="00330B00"/>
    <w:rsid w:val="00331614"/>
    <w:rsid w:val="00331FA6"/>
    <w:rsid w:val="00333608"/>
    <w:rsid w:val="003344C5"/>
    <w:rsid w:val="003347CA"/>
    <w:rsid w:val="00334EC5"/>
    <w:rsid w:val="00336058"/>
    <w:rsid w:val="00337636"/>
    <w:rsid w:val="0033790D"/>
    <w:rsid w:val="003430F6"/>
    <w:rsid w:val="003451C0"/>
    <w:rsid w:val="00345E79"/>
    <w:rsid w:val="00346713"/>
    <w:rsid w:val="00346A38"/>
    <w:rsid w:val="0035038E"/>
    <w:rsid w:val="0035066B"/>
    <w:rsid w:val="003511CA"/>
    <w:rsid w:val="00351813"/>
    <w:rsid w:val="0035339C"/>
    <w:rsid w:val="003535F7"/>
    <w:rsid w:val="003560B3"/>
    <w:rsid w:val="00356486"/>
    <w:rsid w:val="003612E5"/>
    <w:rsid w:val="00364361"/>
    <w:rsid w:val="0036685D"/>
    <w:rsid w:val="00371133"/>
    <w:rsid w:val="003724A0"/>
    <w:rsid w:val="003728B4"/>
    <w:rsid w:val="00376F2E"/>
    <w:rsid w:val="00380335"/>
    <w:rsid w:val="003819BA"/>
    <w:rsid w:val="00382DEA"/>
    <w:rsid w:val="00385707"/>
    <w:rsid w:val="003924A5"/>
    <w:rsid w:val="00393F67"/>
    <w:rsid w:val="003942EA"/>
    <w:rsid w:val="00395B78"/>
    <w:rsid w:val="00395EE9"/>
    <w:rsid w:val="003961C0"/>
    <w:rsid w:val="0039644C"/>
    <w:rsid w:val="00396764"/>
    <w:rsid w:val="003A0BCE"/>
    <w:rsid w:val="003A1042"/>
    <w:rsid w:val="003A128A"/>
    <w:rsid w:val="003A2266"/>
    <w:rsid w:val="003A2D7A"/>
    <w:rsid w:val="003A41FC"/>
    <w:rsid w:val="003A47D9"/>
    <w:rsid w:val="003A601B"/>
    <w:rsid w:val="003A7092"/>
    <w:rsid w:val="003A7278"/>
    <w:rsid w:val="003A753A"/>
    <w:rsid w:val="003A7FBA"/>
    <w:rsid w:val="003B1505"/>
    <w:rsid w:val="003B2110"/>
    <w:rsid w:val="003B21B7"/>
    <w:rsid w:val="003B2527"/>
    <w:rsid w:val="003B3C47"/>
    <w:rsid w:val="003B3E7C"/>
    <w:rsid w:val="003B42BE"/>
    <w:rsid w:val="003B431A"/>
    <w:rsid w:val="003B590B"/>
    <w:rsid w:val="003B63DC"/>
    <w:rsid w:val="003C07A5"/>
    <w:rsid w:val="003C0E04"/>
    <w:rsid w:val="003C2FE3"/>
    <w:rsid w:val="003C386F"/>
    <w:rsid w:val="003C6902"/>
    <w:rsid w:val="003D0818"/>
    <w:rsid w:val="003D1800"/>
    <w:rsid w:val="003D18E7"/>
    <w:rsid w:val="003D1DF3"/>
    <w:rsid w:val="003D4095"/>
    <w:rsid w:val="003D488D"/>
    <w:rsid w:val="003D4B83"/>
    <w:rsid w:val="003D65D4"/>
    <w:rsid w:val="003D6C03"/>
    <w:rsid w:val="003D7716"/>
    <w:rsid w:val="003D7794"/>
    <w:rsid w:val="003E0123"/>
    <w:rsid w:val="003E1557"/>
    <w:rsid w:val="003E6E17"/>
    <w:rsid w:val="003E6F6C"/>
    <w:rsid w:val="003F00D8"/>
    <w:rsid w:val="003F0928"/>
    <w:rsid w:val="003F1948"/>
    <w:rsid w:val="003F36E1"/>
    <w:rsid w:val="003F4756"/>
    <w:rsid w:val="003F5D86"/>
    <w:rsid w:val="003F6EC6"/>
    <w:rsid w:val="00400E55"/>
    <w:rsid w:val="004015D4"/>
    <w:rsid w:val="00401B4A"/>
    <w:rsid w:val="00403478"/>
    <w:rsid w:val="00404084"/>
    <w:rsid w:val="004048AD"/>
    <w:rsid w:val="00404FE3"/>
    <w:rsid w:val="00405604"/>
    <w:rsid w:val="00405A02"/>
    <w:rsid w:val="0040620D"/>
    <w:rsid w:val="00406AD3"/>
    <w:rsid w:val="00406CB2"/>
    <w:rsid w:val="00406F19"/>
    <w:rsid w:val="00407CD9"/>
    <w:rsid w:val="0041014F"/>
    <w:rsid w:val="00411612"/>
    <w:rsid w:val="004117C6"/>
    <w:rsid w:val="00414777"/>
    <w:rsid w:val="00414F13"/>
    <w:rsid w:val="0042017F"/>
    <w:rsid w:val="004206CB"/>
    <w:rsid w:val="00421ECC"/>
    <w:rsid w:val="0042244F"/>
    <w:rsid w:val="004228CA"/>
    <w:rsid w:val="00422DE4"/>
    <w:rsid w:val="00424441"/>
    <w:rsid w:val="004253AD"/>
    <w:rsid w:val="00425EFF"/>
    <w:rsid w:val="00427287"/>
    <w:rsid w:val="004326BC"/>
    <w:rsid w:val="004332E1"/>
    <w:rsid w:val="0043764D"/>
    <w:rsid w:val="00441166"/>
    <w:rsid w:val="00443D83"/>
    <w:rsid w:val="00444D7D"/>
    <w:rsid w:val="0045028E"/>
    <w:rsid w:val="00451F64"/>
    <w:rsid w:val="004570CD"/>
    <w:rsid w:val="00460F27"/>
    <w:rsid w:val="00463CA9"/>
    <w:rsid w:val="004650B4"/>
    <w:rsid w:val="00466521"/>
    <w:rsid w:val="00466D3E"/>
    <w:rsid w:val="00470CC1"/>
    <w:rsid w:val="0047290D"/>
    <w:rsid w:val="00472BB2"/>
    <w:rsid w:val="00473A56"/>
    <w:rsid w:val="00473BFF"/>
    <w:rsid w:val="004747BA"/>
    <w:rsid w:val="004758C9"/>
    <w:rsid w:val="0047625F"/>
    <w:rsid w:val="0047739E"/>
    <w:rsid w:val="00477A1B"/>
    <w:rsid w:val="00477DEA"/>
    <w:rsid w:val="004808AB"/>
    <w:rsid w:val="00481129"/>
    <w:rsid w:val="004822F0"/>
    <w:rsid w:val="00483C8F"/>
    <w:rsid w:val="00485549"/>
    <w:rsid w:val="004867BA"/>
    <w:rsid w:val="004869D5"/>
    <w:rsid w:val="00490E4A"/>
    <w:rsid w:val="0049143E"/>
    <w:rsid w:val="00492F23"/>
    <w:rsid w:val="00493F8A"/>
    <w:rsid w:val="00494AC4"/>
    <w:rsid w:val="0049673F"/>
    <w:rsid w:val="00496AEA"/>
    <w:rsid w:val="004A22B6"/>
    <w:rsid w:val="004A3E69"/>
    <w:rsid w:val="004A538F"/>
    <w:rsid w:val="004A5DDE"/>
    <w:rsid w:val="004B0E92"/>
    <w:rsid w:val="004B4742"/>
    <w:rsid w:val="004B734B"/>
    <w:rsid w:val="004B7B3B"/>
    <w:rsid w:val="004C05CF"/>
    <w:rsid w:val="004C248B"/>
    <w:rsid w:val="004C25BB"/>
    <w:rsid w:val="004C58FC"/>
    <w:rsid w:val="004C653D"/>
    <w:rsid w:val="004C6C12"/>
    <w:rsid w:val="004D0649"/>
    <w:rsid w:val="004D0A5E"/>
    <w:rsid w:val="004D0D71"/>
    <w:rsid w:val="004D3E6F"/>
    <w:rsid w:val="004D742A"/>
    <w:rsid w:val="004E14EE"/>
    <w:rsid w:val="004E2225"/>
    <w:rsid w:val="004E3D91"/>
    <w:rsid w:val="004E4821"/>
    <w:rsid w:val="004E5559"/>
    <w:rsid w:val="004F06F2"/>
    <w:rsid w:val="004F09E2"/>
    <w:rsid w:val="004F111A"/>
    <w:rsid w:val="004F1A8C"/>
    <w:rsid w:val="004F335E"/>
    <w:rsid w:val="004F341C"/>
    <w:rsid w:val="004F36C5"/>
    <w:rsid w:val="004F3D9A"/>
    <w:rsid w:val="004F6114"/>
    <w:rsid w:val="004F7036"/>
    <w:rsid w:val="004F79C0"/>
    <w:rsid w:val="004F7D3E"/>
    <w:rsid w:val="0050196F"/>
    <w:rsid w:val="00502145"/>
    <w:rsid w:val="00502A74"/>
    <w:rsid w:val="00502C9F"/>
    <w:rsid w:val="005042A5"/>
    <w:rsid w:val="005065F4"/>
    <w:rsid w:val="00506E93"/>
    <w:rsid w:val="0050702B"/>
    <w:rsid w:val="00507A1A"/>
    <w:rsid w:val="0051116F"/>
    <w:rsid w:val="00511E6D"/>
    <w:rsid w:val="0051290C"/>
    <w:rsid w:val="005132FF"/>
    <w:rsid w:val="005154A9"/>
    <w:rsid w:val="005157FF"/>
    <w:rsid w:val="00515C42"/>
    <w:rsid w:val="00516583"/>
    <w:rsid w:val="0051681D"/>
    <w:rsid w:val="00517115"/>
    <w:rsid w:val="00520EB2"/>
    <w:rsid w:val="00522A84"/>
    <w:rsid w:val="005238AC"/>
    <w:rsid w:val="00530BBD"/>
    <w:rsid w:val="0053147C"/>
    <w:rsid w:val="005317D5"/>
    <w:rsid w:val="00532330"/>
    <w:rsid w:val="005327A2"/>
    <w:rsid w:val="00537354"/>
    <w:rsid w:val="00537A7F"/>
    <w:rsid w:val="00540DF5"/>
    <w:rsid w:val="00541145"/>
    <w:rsid w:val="00541DA9"/>
    <w:rsid w:val="00541E51"/>
    <w:rsid w:val="00542496"/>
    <w:rsid w:val="00544CF7"/>
    <w:rsid w:val="00545234"/>
    <w:rsid w:val="00547145"/>
    <w:rsid w:val="00550330"/>
    <w:rsid w:val="00551382"/>
    <w:rsid w:val="0055176A"/>
    <w:rsid w:val="00553E2F"/>
    <w:rsid w:val="00555244"/>
    <w:rsid w:val="0055534C"/>
    <w:rsid w:val="00555E30"/>
    <w:rsid w:val="00560804"/>
    <w:rsid w:val="005705FB"/>
    <w:rsid w:val="00572C66"/>
    <w:rsid w:val="00573F07"/>
    <w:rsid w:val="00576DA6"/>
    <w:rsid w:val="005777BA"/>
    <w:rsid w:val="0057786A"/>
    <w:rsid w:val="00577FC7"/>
    <w:rsid w:val="00581900"/>
    <w:rsid w:val="00581FBA"/>
    <w:rsid w:val="00581FFF"/>
    <w:rsid w:val="00582AE8"/>
    <w:rsid w:val="00583496"/>
    <w:rsid w:val="00583C50"/>
    <w:rsid w:val="00585163"/>
    <w:rsid w:val="00586D35"/>
    <w:rsid w:val="00587F56"/>
    <w:rsid w:val="00590429"/>
    <w:rsid w:val="00590E10"/>
    <w:rsid w:val="00594E26"/>
    <w:rsid w:val="00595E22"/>
    <w:rsid w:val="00596674"/>
    <w:rsid w:val="00597496"/>
    <w:rsid w:val="005A05D9"/>
    <w:rsid w:val="005A69DC"/>
    <w:rsid w:val="005B1767"/>
    <w:rsid w:val="005B211D"/>
    <w:rsid w:val="005B3C44"/>
    <w:rsid w:val="005B44FA"/>
    <w:rsid w:val="005C0A80"/>
    <w:rsid w:val="005C7DF4"/>
    <w:rsid w:val="005D0917"/>
    <w:rsid w:val="005D1CEB"/>
    <w:rsid w:val="005D2C7D"/>
    <w:rsid w:val="005D2FA9"/>
    <w:rsid w:val="005D3636"/>
    <w:rsid w:val="005D4954"/>
    <w:rsid w:val="005D5245"/>
    <w:rsid w:val="005D5D9C"/>
    <w:rsid w:val="005D7591"/>
    <w:rsid w:val="005E1380"/>
    <w:rsid w:val="005E4376"/>
    <w:rsid w:val="005E5CBE"/>
    <w:rsid w:val="005E78C3"/>
    <w:rsid w:val="005F1ACC"/>
    <w:rsid w:val="005F297F"/>
    <w:rsid w:val="005F2B49"/>
    <w:rsid w:val="005F3BEA"/>
    <w:rsid w:val="005F4758"/>
    <w:rsid w:val="005F561C"/>
    <w:rsid w:val="005F5D78"/>
    <w:rsid w:val="005F7CAE"/>
    <w:rsid w:val="006016E5"/>
    <w:rsid w:val="006040C5"/>
    <w:rsid w:val="00605BB2"/>
    <w:rsid w:val="0060607A"/>
    <w:rsid w:val="006062F9"/>
    <w:rsid w:val="0061190D"/>
    <w:rsid w:val="006137E6"/>
    <w:rsid w:val="00614C1A"/>
    <w:rsid w:val="006152CB"/>
    <w:rsid w:val="0061722C"/>
    <w:rsid w:val="00622E49"/>
    <w:rsid w:val="006249FC"/>
    <w:rsid w:val="00626BD6"/>
    <w:rsid w:val="00627037"/>
    <w:rsid w:val="006272A6"/>
    <w:rsid w:val="00632BAB"/>
    <w:rsid w:val="00633B0F"/>
    <w:rsid w:val="00633C74"/>
    <w:rsid w:val="00634DEC"/>
    <w:rsid w:val="0063558A"/>
    <w:rsid w:val="00637465"/>
    <w:rsid w:val="006404A9"/>
    <w:rsid w:val="00642960"/>
    <w:rsid w:val="00642E6B"/>
    <w:rsid w:val="00643AA9"/>
    <w:rsid w:val="00644D85"/>
    <w:rsid w:val="006454CD"/>
    <w:rsid w:val="00645836"/>
    <w:rsid w:val="00646167"/>
    <w:rsid w:val="0064711D"/>
    <w:rsid w:val="00651D43"/>
    <w:rsid w:val="00655660"/>
    <w:rsid w:val="00655877"/>
    <w:rsid w:val="00657FCA"/>
    <w:rsid w:val="006604F2"/>
    <w:rsid w:val="006609D5"/>
    <w:rsid w:val="006632D7"/>
    <w:rsid w:val="006633E7"/>
    <w:rsid w:val="006635D4"/>
    <w:rsid w:val="006679ED"/>
    <w:rsid w:val="0067179C"/>
    <w:rsid w:val="00673F04"/>
    <w:rsid w:val="00674ADF"/>
    <w:rsid w:val="006760CB"/>
    <w:rsid w:val="006802CC"/>
    <w:rsid w:val="00680949"/>
    <w:rsid w:val="00680C8A"/>
    <w:rsid w:val="00680D34"/>
    <w:rsid w:val="00681522"/>
    <w:rsid w:val="006821FA"/>
    <w:rsid w:val="00682E38"/>
    <w:rsid w:val="0068429B"/>
    <w:rsid w:val="00684B9B"/>
    <w:rsid w:val="006873C4"/>
    <w:rsid w:val="00687415"/>
    <w:rsid w:val="00690AD3"/>
    <w:rsid w:val="0069271B"/>
    <w:rsid w:val="00693CCE"/>
    <w:rsid w:val="006957C6"/>
    <w:rsid w:val="006972DD"/>
    <w:rsid w:val="006A007B"/>
    <w:rsid w:val="006A00DF"/>
    <w:rsid w:val="006A2158"/>
    <w:rsid w:val="006A23BA"/>
    <w:rsid w:val="006A2696"/>
    <w:rsid w:val="006A27AA"/>
    <w:rsid w:val="006A56B1"/>
    <w:rsid w:val="006A6285"/>
    <w:rsid w:val="006A6AFD"/>
    <w:rsid w:val="006B0A19"/>
    <w:rsid w:val="006B1CA1"/>
    <w:rsid w:val="006B26C8"/>
    <w:rsid w:val="006B611A"/>
    <w:rsid w:val="006B6601"/>
    <w:rsid w:val="006C162B"/>
    <w:rsid w:val="006C1A49"/>
    <w:rsid w:val="006C244D"/>
    <w:rsid w:val="006C272F"/>
    <w:rsid w:val="006C2A98"/>
    <w:rsid w:val="006C7421"/>
    <w:rsid w:val="006C7B72"/>
    <w:rsid w:val="006D2000"/>
    <w:rsid w:val="006D633D"/>
    <w:rsid w:val="006D7EE9"/>
    <w:rsid w:val="006E05C9"/>
    <w:rsid w:val="006E0942"/>
    <w:rsid w:val="006E237E"/>
    <w:rsid w:val="006E3695"/>
    <w:rsid w:val="006E5106"/>
    <w:rsid w:val="006E5404"/>
    <w:rsid w:val="006E6F9B"/>
    <w:rsid w:val="006F1B36"/>
    <w:rsid w:val="006F2AE4"/>
    <w:rsid w:val="006F3B5E"/>
    <w:rsid w:val="006F435C"/>
    <w:rsid w:val="006F4FB6"/>
    <w:rsid w:val="006F5B53"/>
    <w:rsid w:val="006F629D"/>
    <w:rsid w:val="006F7929"/>
    <w:rsid w:val="00700649"/>
    <w:rsid w:val="00700980"/>
    <w:rsid w:val="0070297A"/>
    <w:rsid w:val="0070494A"/>
    <w:rsid w:val="0070517F"/>
    <w:rsid w:val="00705716"/>
    <w:rsid w:val="00707915"/>
    <w:rsid w:val="007079E5"/>
    <w:rsid w:val="007101C1"/>
    <w:rsid w:val="00713F08"/>
    <w:rsid w:val="007140A6"/>
    <w:rsid w:val="00714281"/>
    <w:rsid w:val="00714A44"/>
    <w:rsid w:val="00715737"/>
    <w:rsid w:val="007204EF"/>
    <w:rsid w:val="00721410"/>
    <w:rsid w:val="00721CCF"/>
    <w:rsid w:val="00722456"/>
    <w:rsid w:val="00722670"/>
    <w:rsid w:val="00724994"/>
    <w:rsid w:val="00725CCE"/>
    <w:rsid w:val="00725D10"/>
    <w:rsid w:val="00732103"/>
    <w:rsid w:val="007324A9"/>
    <w:rsid w:val="0073385C"/>
    <w:rsid w:val="007340C7"/>
    <w:rsid w:val="00742964"/>
    <w:rsid w:val="00743DA5"/>
    <w:rsid w:val="00750EB0"/>
    <w:rsid w:val="007522CD"/>
    <w:rsid w:val="00752852"/>
    <w:rsid w:val="00752BD6"/>
    <w:rsid w:val="00752D8F"/>
    <w:rsid w:val="007549F3"/>
    <w:rsid w:val="00754DA5"/>
    <w:rsid w:val="00761CDE"/>
    <w:rsid w:val="007646A9"/>
    <w:rsid w:val="00765191"/>
    <w:rsid w:val="00765EDD"/>
    <w:rsid w:val="0076676C"/>
    <w:rsid w:val="00772622"/>
    <w:rsid w:val="007732CE"/>
    <w:rsid w:val="00773688"/>
    <w:rsid w:val="00777652"/>
    <w:rsid w:val="007779BA"/>
    <w:rsid w:val="0078008D"/>
    <w:rsid w:val="0078117B"/>
    <w:rsid w:val="00782D3C"/>
    <w:rsid w:val="0078342E"/>
    <w:rsid w:val="0078659A"/>
    <w:rsid w:val="007870CA"/>
    <w:rsid w:val="00787C53"/>
    <w:rsid w:val="0079124B"/>
    <w:rsid w:val="0079275A"/>
    <w:rsid w:val="0079394A"/>
    <w:rsid w:val="00794F61"/>
    <w:rsid w:val="00796734"/>
    <w:rsid w:val="007A0240"/>
    <w:rsid w:val="007A1AF1"/>
    <w:rsid w:val="007A6A4C"/>
    <w:rsid w:val="007A6B71"/>
    <w:rsid w:val="007B4F3F"/>
    <w:rsid w:val="007C0FEB"/>
    <w:rsid w:val="007C1559"/>
    <w:rsid w:val="007C2121"/>
    <w:rsid w:val="007C335F"/>
    <w:rsid w:val="007C499E"/>
    <w:rsid w:val="007C6E1C"/>
    <w:rsid w:val="007C74C5"/>
    <w:rsid w:val="007D015D"/>
    <w:rsid w:val="007D0535"/>
    <w:rsid w:val="007D2CE6"/>
    <w:rsid w:val="007D3084"/>
    <w:rsid w:val="007D371C"/>
    <w:rsid w:val="007D3C01"/>
    <w:rsid w:val="007D5164"/>
    <w:rsid w:val="007D5EB9"/>
    <w:rsid w:val="007D633F"/>
    <w:rsid w:val="007D7C0D"/>
    <w:rsid w:val="007E0694"/>
    <w:rsid w:val="007E209E"/>
    <w:rsid w:val="007E288C"/>
    <w:rsid w:val="007E35AF"/>
    <w:rsid w:val="007E56AD"/>
    <w:rsid w:val="007E5D31"/>
    <w:rsid w:val="007E68D1"/>
    <w:rsid w:val="007E6B69"/>
    <w:rsid w:val="007E756D"/>
    <w:rsid w:val="007F080F"/>
    <w:rsid w:val="007F4AAB"/>
    <w:rsid w:val="007F5970"/>
    <w:rsid w:val="007F59AC"/>
    <w:rsid w:val="007F5FC3"/>
    <w:rsid w:val="00802441"/>
    <w:rsid w:val="00802C5A"/>
    <w:rsid w:val="00803D6B"/>
    <w:rsid w:val="008049E9"/>
    <w:rsid w:val="00804D9C"/>
    <w:rsid w:val="00805F81"/>
    <w:rsid w:val="008124B3"/>
    <w:rsid w:val="00813BDB"/>
    <w:rsid w:val="008146F2"/>
    <w:rsid w:val="00814EDB"/>
    <w:rsid w:val="00815C97"/>
    <w:rsid w:val="00815E5A"/>
    <w:rsid w:val="00816FA2"/>
    <w:rsid w:val="0082049F"/>
    <w:rsid w:val="0082319E"/>
    <w:rsid w:val="00824DE8"/>
    <w:rsid w:val="00826000"/>
    <w:rsid w:val="008265F7"/>
    <w:rsid w:val="008271B6"/>
    <w:rsid w:val="0082789A"/>
    <w:rsid w:val="008278C1"/>
    <w:rsid w:val="00827E26"/>
    <w:rsid w:val="008314FE"/>
    <w:rsid w:val="00832266"/>
    <w:rsid w:val="00833DFD"/>
    <w:rsid w:val="0083428A"/>
    <w:rsid w:val="0083477D"/>
    <w:rsid w:val="00835926"/>
    <w:rsid w:val="008363E2"/>
    <w:rsid w:val="00837DDE"/>
    <w:rsid w:val="00837DFC"/>
    <w:rsid w:val="008424E8"/>
    <w:rsid w:val="0084277D"/>
    <w:rsid w:val="00842ADE"/>
    <w:rsid w:val="008464DF"/>
    <w:rsid w:val="00850F57"/>
    <w:rsid w:val="008513BB"/>
    <w:rsid w:val="008545BC"/>
    <w:rsid w:val="00856A8F"/>
    <w:rsid w:val="008601B6"/>
    <w:rsid w:val="00861E8F"/>
    <w:rsid w:val="00863586"/>
    <w:rsid w:val="00865611"/>
    <w:rsid w:val="00865D50"/>
    <w:rsid w:val="008734A0"/>
    <w:rsid w:val="008745A8"/>
    <w:rsid w:val="008759E5"/>
    <w:rsid w:val="008762DE"/>
    <w:rsid w:val="008769FD"/>
    <w:rsid w:val="00876A5F"/>
    <w:rsid w:val="0087759B"/>
    <w:rsid w:val="008804B5"/>
    <w:rsid w:val="00881827"/>
    <w:rsid w:val="00881B79"/>
    <w:rsid w:val="00882534"/>
    <w:rsid w:val="00882730"/>
    <w:rsid w:val="00884722"/>
    <w:rsid w:val="00886632"/>
    <w:rsid w:val="008868DE"/>
    <w:rsid w:val="0089234A"/>
    <w:rsid w:val="00893AA0"/>
    <w:rsid w:val="00893BBA"/>
    <w:rsid w:val="0089465D"/>
    <w:rsid w:val="00895844"/>
    <w:rsid w:val="00895D22"/>
    <w:rsid w:val="0089611C"/>
    <w:rsid w:val="008A1990"/>
    <w:rsid w:val="008A2428"/>
    <w:rsid w:val="008A2FB2"/>
    <w:rsid w:val="008A4F5B"/>
    <w:rsid w:val="008A7337"/>
    <w:rsid w:val="008A7FB1"/>
    <w:rsid w:val="008B0018"/>
    <w:rsid w:val="008B3367"/>
    <w:rsid w:val="008B3905"/>
    <w:rsid w:val="008B3F4F"/>
    <w:rsid w:val="008B4906"/>
    <w:rsid w:val="008B5456"/>
    <w:rsid w:val="008B55B2"/>
    <w:rsid w:val="008B5CB5"/>
    <w:rsid w:val="008B6AF9"/>
    <w:rsid w:val="008B7281"/>
    <w:rsid w:val="008C02F8"/>
    <w:rsid w:val="008C0EED"/>
    <w:rsid w:val="008C506F"/>
    <w:rsid w:val="008C5879"/>
    <w:rsid w:val="008C6011"/>
    <w:rsid w:val="008C7350"/>
    <w:rsid w:val="008C7ABF"/>
    <w:rsid w:val="008D0333"/>
    <w:rsid w:val="008D1740"/>
    <w:rsid w:val="008D2189"/>
    <w:rsid w:val="008D3BB3"/>
    <w:rsid w:val="008D4327"/>
    <w:rsid w:val="008D6011"/>
    <w:rsid w:val="008D73AE"/>
    <w:rsid w:val="008E17AA"/>
    <w:rsid w:val="008E229B"/>
    <w:rsid w:val="008E3D95"/>
    <w:rsid w:val="008E4183"/>
    <w:rsid w:val="008E5706"/>
    <w:rsid w:val="008E5CF5"/>
    <w:rsid w:val="008E69F0"/>
    <w:rsid w:val="008F150C"/>
    <w:rsid w:val="008F1A90"/>
    <w:rsid w:val="008F2812"/>
    <w:rsid w:val="008F51B0"/>
    <w:rsid w:val="008F5B1C"/>
    <w:rsid w:val="008F5CBE"/>
    <w:rsid w:val="008F7689"/>
    <w:rsid w:val="00900C0E"/>
    <w:rsid w:val="00901B03"/>
    <w:rsid w:val="00903883"/>
    <w:rsid w:val="00905440"/>
    <w:rsid w:val="009056CA"/>
    <w:rsid w:val="00906201"/>
    <w:rsid w:val="00906C6A"/>
    <w:rsid w:val="009072F7"/>
    <w:rsid w:val="00911F7A"/>
    <w:rsid w:val="00911FF8"/>
    <w:rsid w:val="00912C6D"/>
    <w:rsid w:val="00914FD4"/>
    <w:rsid w:val="0091549E"/>
    <w:rsid w:val="009158A6"/>
    <w:rsid w:val="00915FB5"/>
    <w:rsid w:val="0091617D"/>
    <w:rsid w:val="00917F38"/>
    <w:rsid w:val="009206EA"/>
    <w:rsid w:val="0092230E"/>
    <w:rsid w:val="00923A84"/>
    <w:rsid w:val="0092463E"/>
    <w:rsid w:val="00924B2F"/>
    <w:rsid w:val="009264B0"/>
    <w:rsid w:val="00927979"/>
    <w:rsid w:val="0093147F"/>
    <w:rsid w:val="009324ED"/>
    <w:rsid w:val="0093270C"/>
    <w:rsid w:val="0093271E"/>
    <w:rsid w:val="00932F6B"/>
    <w:rsid w:val="00933689"/>
    <w:rsid w:val="0093495C"/>
    <w:rsid w:val="009353DD"/>
    <w:rsid w:val="00936948"/>
    <w:rsid w:val="00937374"/>
    <w:rsid w:val="00937FEE"/>
    <w:rsid w:val="00941C0B"/>
    <w:rsid w:val="00943CCB"/>
    <w:rsid w:val="00943DCD"/>
    <w:rsid w:val="00945255"/>
    <w:rsid w:val="00945982"/>
    <w:rsid w:val="00947933"/>
    <w:rsid w:val="0095361F"/>
    <w:rsid w:val="009539F6"/>
    <w:rsid w:val="00953C3F"/>
    <w:rsid w:val="00955CF0"/>
    <w:rsid w:val="009574B2"/>
    <w:rsid w:val="00957744"/>
    <w:rsid w:val="0096051E"/>
    <w:rsid w:val="00960FA4"/>
    <w:rsid w:val="009621E3"/>
    <w:rsid w:val="009639AE"/>
    <w:rsid w:val="00963B6F"/>
    <w:rsid w:val="009641A8"/>
    <w:rsid w:val="00970A3F"/>
    <w:rsid w:val="0097240B"/>
    <w:rsid w:val="009734B8"/>
    <w:rsid w:val="00974E10"/>
    <w:rsid w:val="00976E8B"/>
    <w:rsid w:val="00976FCD"/>
    <w:rsid w:val="009779B2"/>
    <w:rsid w:val="00980413"/>
    <w:rsid w:val="00980E5A"/>
    <w:rsid w:val="00981851"/>
    <w:rsid w:val="009822D5"/>
    <w:rsid w:val="00982A5A"/>
    <w:rsid w:val="00982D76"/>
    <w:rsid w:val="009833D2"/>
    <w:rsid w:val="00983D64"/>
    <w:rsid w:val="00986CC8"/>
    <w:rsid w:val="0099020D"/>
    <w:rsid w:val="00990EE1"/>
    <w:rsid w:val="00993CD2"/>
    <w:rsid w:val="00993FAE"/>
    <w:rsid w:val="009942FE"/>
    <w:rsid w:val="00996568"/>
    <w:rsid w:val="009A038D"/>
    <w:rsid w:val="009A1640"/>
    <w:rsid w:val="009A3AF8"/>
    <w:rsid w:val="009A4538"/>
    <w:rsid w:val="009A4D14"/>
    <w:rsid w:val="009B0D74"/>
    <w:rsid w:val="009B22B6"/>
    <w:rsid w:val="009B246C"/>
    <w:rsid w:val="009B25C2"/>
    <w:rsid w:val="009B2C2A"/>
    <w:rsid w:val="009B2C98"/>
    <w:rsid w:val="009B2DD9"/>
    <w:rsid w:val="009B3D66"/>
    <w:rsid w:val="009B3EBA"/>
    <w:rsid w:val="009B4496"/>
    <w:rsid w:val="009B4613"/>
    <w:rsid w:val="009B764C"/>
    <w:rsid w:val="009C3189"/>
    <w:rsid w:val="009C3324"/>
    <w:rsid w:val="009C5370"/>
    <w:rsid w:val="009C5691"/>
    <w:rsid w:val="009C6291"/>
    <w:rsid w:val="009D1E21"/>
    <w:rsid w:val="009D1FE6"/>
    <w:rsid w:val="009D4AB2"/>
    <w:rsid w:val="009D4FC0"/>
    <w:rsid w:val="009D5A82"/>
    <w:rsid w:val="009D6881"/>
    <w:rsid w:val="009E0AE3"/>
    <w:rsid w:val="009E1173"/>
    <w:rsid w:val="009E1296"/>
    <w:rsid w:val="009E13A3"/>
    <w:rsid w:val="009E1919"/>
    <w:rsid w:val="009E1A5B"/>
    <w:rsid w:val="009E1BBA"/>
    <w:rsid w:val="009E40DC"/>
    <w:rsid w:val="009E459A"/>
    <w:rsid w:val="009E509D"/>
    <w:rsid w:val="009E6B28"/>
    <w:rsid w:val="009F0A7E"/>
    <w:rsid w:val="009F15DF"/>
    <w:rsid w:val="009F1D93"/>
    <w:rsid w:val="009F1EAB"/>
    <w:rsid w:val="009F315D"/>
    <w:rsid w:val="009F411B"/>
    <w:rsid w:val="009F42B5"/>
    <w:rsid w:val="009F6F8F"/>
    <w:rsid w:val="00A00288"/>
    <w:rsid w:val="00A0047C"/>
    <w:rsid w:val="00A0148F"/>
    <w:rsid w:val="00A01B99"/>
    <w:rsid w:val="00A065CB"/>
    <w:rsid w:val="00A07305"/>
    <w:rsid w:val="00A07308"/>
    <w:rsid w:val="00A07334"/>
    <w:rsid w:val="00A1123B"/>
    <w:rsid w:val="00A11D39"/>
    <w:rsid w:val="00A128DF"/>
    <w:rsid w:val="00A12ADE"/>
    <w:rsid w:val="00A150F9"/>
    <w:rsid w:val="00A1544D"/>
    <w:rsid w:val="00A15936"/>
    <w:rsid w:val="00A16547"/>
    <w:rsid w:val="00A17B74"/>
    <w:rsid w:val="00A200C2"/>
    <w:rsid w:val="00A2267A"/>
    <w:rsid w:val="00A22786"/>
    <w:rsid w:val="00A228CB"/>
    <w:rsid w:val="00A2417B"/>
    <w:rsid w:val="00A266DE"/>
    <w:rsid w:val="00A3095F"/>
    <w:rsid w:val="00A30E75"/>
    <w:rsid w:val="00A31481"/>
    <w:rsid w:val="00A321AA"/>
    <w:rsid w:val="00A32E16"/>
    <w:rsid w:val="00A34964"/>
    <w:rsid w:val="00A34D6B"/>
    <w:rsid w:val="00A352C1"/>
    <w:rsid w:val="00A36478"/>
    <w:rsid w:val="00A36FDB"/>
    <w:rsid w:val="00A3702C"/>
    <w:rsid w:val="00A41511"/>
    <w:rsid w:val="00A422F3"/>
    <w:rsid w:val="00A43941"/>
    <w:rsid w:val="00A45EBF"/>
    <w:rsid w:val="00A47EB2"/>
    <w:rsid w:val="00A50811"/>
    <w:rsid w:val="00A51021"/>
    <w:rsid w:val="00A548E9"/>
    <w:rsid w:val="00A560BD"/>
    <w:rsid w:val="00A56D7F"/>
    <w:rsid w:val="00A571CB"/>
    <w:rsid w:val="00A60FB9"/>
    <w:rsid w:val="00A61236"/>
    <w:rsid w:val="00A617AA"/>
    <w:rsid w:val="00A63BD4"/>
    <w:rsid w:val="00A64709"/>
    <w:rsid w:val="00A6550D"/>
    <w:rsid w:val="00A6583E"/>
    <w:rsid w:val="00A65F00"/>
    <w:rsid w:val="00A66F3D"/>
    <w:rsid w:val="00A6715B"/>
    <w:rsid w:val="00A6736B"/>
    <w:rsid w:val="00A676EE"/>
    <w:rsid w:val="00A67A8C"/>
    <w:rsid w:val="00A713FF"/>
    <w:rsid w:val="00A733E2"/>
    <w:rsid w:val="00A740D5"/>
    <w:rsid w:val="00A76178"/>
    <w:rsid w:val="00A77D64"/>
    <w:rsid w:val="00A81295"/>
    <w:rsid w:val="00A823B6"/>
    <w:rsid w:val="00A83AE0"/>
    <w:rsid w:val="00A849A1"/>
    <w:rsid w:val="00A858CA"/>
    <w:rsid w:val="00A85F4F"/>
    <w:rsid w:val="00A92A3F"/>
    <w:rsid w:val="00A938E4"/>
    <w:rsid w:val="00A95779"/>
    <w:rsid w:val="00A95DDB"/>
    <w:rsid w:val="00AA07C5"/>
    <w:rsid w:val="00AA2BD9"/>
    <w:rsid w:val="00AA30CD"/>
    <w:rsid w:val="00AA3358"/>
    <w:rsid w:val="00AA3707"/>
    <w:rsid w:val="00AA54AB"/>
    <w:rsid w:val="00AA72F5"/>
    <w:rsid w:val="00AB0EBF"/>
    <w:rsid w:val="00AB1829"/>
    <w:rsid w:val="00AB3B40"/>
    <w:rsid w:val="00AB6A73"/>
    <w:rsid w:val="00AB6BDD"/>
    <w:rsid w:val="00AB72E1"/>
    <w:rsid w:val="00AB7BCD"/>
    <w:rsid w:val="00AC107E"/>
    <w:rsid w:val="00AC13EA"/>
    <w:rsid w:val="00AC19F3"/>
    <w:rsid w:val="00AC2B5A"/>
    <w:rsid w:val="00AC4360"/>
    <w:rsid w:val="00AC7053"/>
    <w:rsid w:val="00AC70BE"/>
    <w:rsid w:val="00AD0810"/>
    <w:rsid w:val="00AD0C80"/>
    <w:rsid w:val="00AD0EAD"/>
    <w:rsid w:val="00AD1FCC"/>
    <w:rsid w:val="00AD2537"/>
    <w:rsid w:val="00AD2AEC"/>
    <w:rsid w:val="00AD3D26"/>
    <w:rsid w:val="00AD3D8C"/>
    <w:rsid w:val="00AD6379"/>
    <w:rsid w:val="00AD6898"/>
    <w:rsid w:val="00AD7D5A"/>
    <w:rsid w:val="00AE13E0"/>
    <w:rsid w:val="00AE3405"/>
    <w:rsid w:val="00AE51A8"/>
    <w:rsid w:val="00AE57AE"/>
    <w:rsid w:val="00AF00FB"/>
    <w:rsid w:val="00AF0C17"/>
    <w:rsid w:val="00AF221B"/>
    <w:rsid w:val="00AF395E"/>
    <w:rsid w:val="00AF3FE1"/>
    <w:rsid w:val="00AF4056"/>
    <w:rsid w:val="00AF4EFC"/>
    <w:rsid w:val="00AF5E8D"/>
    <w:rsid w:val="00AF7040"/>
    <w:rsid w:val="00AF7A97"/>
    <w:rsid w:val="00B00869"/>
    <w:rsid w:val="00B028F5"/>
    <w:rsid w:val="00B02BC4"/>
    <w:rsid w:val="00B02D52"/>
    <w:rsid w:val="00B0310F"/>
    <w:rsid w:val="00B041E8"/>
    <w:rsid w:val="00B077D5"/>
    <w:rsid w:val="00B10166"/>
    <w:rsid w:val="00B105EA"/>
    <w:rsid w:val="00B10BB5"/>
    <w:rsid w:val="00B121F8"/>
    <w:rsid w:val="00B12D1A"/>
    <w:rsid w:val="00B1332D"/>
    <w:rsid w:val="00B13B8C"/>
    <w:rsid w:val="00B153FF"/>
    <w:rsid w:val="00B16596"/>
    <w:rsid w:val="00B16ADE"/>
    <w:rsid w:val="00B17EB1"/>
    <w:rsid w:val="00B20FE9"/>
    <w:rsid w:val="00B21B06"/>
    <w:rsid w:val="00B22085"/>
    <w:rsid w:val="00B22519"/>
    <w:rsid w:val="00B2455E"/>
    <w:rsid w:val="00B258DB"/>
    <w:rsid w:val="00B25FD4"/>
    <w:rsid w:val="00B2634B"/>
    <w:rsid w:val="00B2655B"/>
    <w:rsid w:val="00B27422"/>
    <w:rsid w:val="00B275EC"/>
    <w:rsid w:val="00B27784"/>
    <w:rsid w:val="00B30B13"/>
    <w:rsid w:val="00B30F03"/>
    <w:rsid w:val="00B32378"/>
    <w:rsid w:val="00B332A9"/>
    <w:rsid w:val="00B33ADC"/>
    <w:rsid w:val="00B3564B"/>
    <w:rsid w:val="00B358E0"/>
    <w:rsid w:val="00B35E2E"/>
    <w:rsid w:val="00B418C8"/>
    <w:rsid w:val="00B44889"/>
    <w:rsid w:val="00B45F2E"/>
    <w:rsid w:val="00B4769A"/>
    <w:rsid w:val="00B551E5"/>
    <w:rsid w:val="00B56427"/>
    <w:rsid w:val="00B573CA"/>
    <w:rsid w:val="00B6026B"/>
    <w:rsid w:val="00B61C8A"/>
    <w:rsid w:val="00B66D2E"/>
    <w:rsid w:val="00B67C8D"/>
    <w:rsid w:val="00B71169"/>
    <w:rsid w:val="00B71F2B"/>
    <w:rsid w:val="00B73D81"/>
    <w:rsid w:val="00B75118"/>
    <w:rsid w:val="00B76003"/>
    <w:rsid w:val="00B81B83"/>
    <w:rsid w:val="00B84DA7"/>
    <w:rsid w:val="00B85C05"/>
    <w:rsid w:val="00B9012C"/>
    <w:rsid w:val="00B90E18"/>
    <w:rsid w:val="00B917E5"/>
    <w:rsid w:val="00B92371"/>
    <w:rsid w:val="00B94E54"/>
    <w:rsid w:val="00B9704D"/>
    <w:rsid w:val="00BA0B1F"/>
    <w:rsid w:val="00BA0D53"/>
    <w:rsid w:val="00BA121C"/>
    <w:rsid w:val="00BA4DFB"/>
    <w:rsid w:val="00BA5174"/>
    <w:rsid w:val="00BA63D4"/>
    <w:rsid w:val="00BA77FC"/>
    <w:rsid w:val="00BB0E6B"/>
    <w:rsid w:val="00BB1F02"/>
    <w:rsid w:val="00BB2FBC"/>
    <w:rsid w:val="00BB3EE3"/>
    <w:rsid w:val="00BB4FBB"/>
    <w:rsid w:val="00BB5B11"/>
    <w:rsid w:val="00BB5DF4"/>
    <w:rsid w:val="00BB6AD7"/>
    <w:rsid w:val="00BB6DB9"/>
    <w:rsid w:val="00BB73CA"/>
    <w:rsid w:val="00BB7E4C"/>
    <w:rsid w:val="00BC1482"/>
    <w:rsid w:val="00BC2CE9"/>
    <w:rsid w:val="00BC3F03"/>
    <w:rsid w:val="00BC4129"/>
    <w:rsid w:val="00BC424D"/>
    <w:rsid w:val="00BC5614"/>
    <w:rsid w:val="00BD1010"/>
    <w:rsid w:val="00BD1329"/>
    <w:rsid w:val="00BD2992"/>
    <w:rsid w:val="00BD37E8"/>
    <w:rsid w:val="00BD47E2"/>
    <w:rsid w:val="00BD6561"/>
    <w:rsid w:val="00BE159C"/>
    <w:rsid w:val="00BE307C"/>
    <w:rsid w:val="00BE379B"/>
    <w:rsid w:val="00BE3835"/>
    <w:rsid w:val="00BE3EE8"/>
    <w:rsid w:val="00BE4ED2"/>
    <w:rsid w:val="00BF03DB"/>
    <w:rsid w:val="00BF126B"/>
    <w:rsid w:val="00BF297A"/>
    <w:rsid w:val="00BF3AE1"/>
    <w:rsid w:val="00BF4707"/>
    <w:rsid w:val="00BF4FEE"/>
    <w:rsid w:val="00C004A1"/>
    <w:rsid w:val="00C01096"/>
    <w:rsid w:val="00C01EAB"/>
    <w:rsid w:val="00C02AB9"/>
    <w:rsid w:val="00C03190"/>
    <w:rsid w:val="00C04A53"/>
    <w:rsid w:val="00C0515D"/>
    <w:rsid w:val="00C107DD"/>
    <w:rsid w:val="00C1309B"/>
    <w:rsid w:val="00C1581E"/>
    <w:rsid w:val="00C15BFD"/>
    <w:rsid w:val="00C15D38"/>
    <w:rsid w:val="00C16CD2"/>
    <w:rsid w:val="00C20CC8"/>
    <w:rsid w:val="00C20CF3"/>
    <w:rsid w:val="00C20E16"/>
    <w:rsid w:val="00C2277D"/>
    <w:rsid w:val="00C22B8E"/>
    <w:rsid w:val="00C22CDE"/>
    <w:rsid w:val="00C22DA6"/>
    <w:rsid w:val="00C24169"/>
    <w:rsid w:val="00C25417"/>
    <w:rsid w:val="00C261A2"/>
    <w:rsid w:val="00C27790"/>
    <w:rsid w:val="00C27A16"/>
    <w:rsid w:val="00C3230B"/>
    <w:rsid w:val="00C32852"/>
    <w:rsid w:val="00C332DA"/>
    <w:rsid w:val="00C35419"/>
    <w:rsid w:val="00C35604"/>
    <w:rsid w:val="00C40E27"/>
    <w:rsid w:val="00C42960"/>
    <w:rsid w:val="00C42CB8"/>
    <w:rsid w:val="00C43D21"/>
    <w:rsid w:val="00C451A6"/>
    <w:rsid w:val="00C45AFC"/>
    <w:rsid w:val="00C46EEF"/>
    <w:rsid w:val="00C47678"/>
    <w:rsid w:val="00C50C89"/>
    <w:rsid w:val="00C512F0"/>
    <w:rsid w:val="00C53CBE"/>
    <w:rsid w:val="00C56C6B"/>
    <w:rsid w:val="00C57102"/>
    <w:rsid w:val="00C60A35"/>
    <w:rsid w:val="00C62A2E"/>
    <w:rsid w:val="00C64B91"/>
    <w:rsid w:val="00C659F5"/>
    <w:rsid w:val="00C65B98"/>
    <w:rsid w:val="00C65ED3"/>
    <w:rsid w:val="00C673EF"/>
    <w:rsid w:val="00C72EC7"/>
    <w:rsid w:val="00C75474"/>
    <w:rsid w:val="00C7630C"/>
    <w:rsid w:val="00C77BF6"/>
    <w:rsid w:val="00C82101"/>
    <w:rsid w:val="00C83AC4"/>
    <w:rsid w:val="00C84DAB"/>
    <w:rsid w:val="00C84F17"/>
    <w:rsid w:val="00C86775"/>
    <w:rsid w:val="00C867C6"/>
    <w:rsid w:val="00C90448"/>
    <w:rsid w:val="00C90E7D"/>
    <w:rsid w:val="00C9104B"/>
    <w:rsid w:val="00C92FBD"/>
    <w:rsid w:val="00C95FA0"/>
    <w:rsid w:val="00C9644A"/>
    <w:rsid w:val="00C964FA"/>
    <w:rsid w:val="00C96593"/>
    <w:rsid w:val="00CA076D"/>
    <w:rsid w:val="00CA0F0F"/>
    <w:rsid w:val="00CA1F5B"/>
    <w:rsid w:val="00CA4668"/>
    <w:rsid w:val="00CA50F7"/>
    <w:rsid w:val="00CA529C"/>
    <w:rsid w:val="00CA5B6F"/>
    <w:rsid w:val="00CB16D7"/>
    <w:rsid w:val="00CB21FE"/>
    <w:rsid w:val="00CB28F9"/>
    <w:rsid w:val="00CB3ECC"/>
    <w:rsid w:val="00CB5A40"/>
    <w:rsid w:val="00CB6E72"/>
    <w:rsid w:val="00CB6FE9"/>
    <w:rsid w:val="00CB73A6"/>
    <w:rsid w:val="00CC04C7"/>
    <w:rsid w:val="00CC2B9A"/>
    <w:rsid w:val="00CC39E4"/>
    <w:rsid w:val="00CC4007"/>
    <w:rsid w:val="00CC549D"/>
    <w:rsid w:val="00CD1579"/>
    <w:rsid w:val="00CD367B"/>
    <w:rsid w:val="00CD4256"/>
    <w:rsid w:val="00CD4276"/>
    <w:rsid w:val="00CD45C0"/>
    <w:rsid w:val="00CD4C75"/>
    <w:rsid w:val="00CD56E6"/>
    <w:rsid w:val="00CD6375"/>
    <w:rsid w:val="00CD6B6A"/>
    <w:rsid w:val="00CD73DB"/>
    <w:rsid w:val="00CE1F3E"/>
    <w:rsid w:val="00CE3C58"/>
    <w:rsid w:val="00CE63DF"/>
    <w:rsid w:val="00CE6A8B"/>
    <w:rsid w:val="00CF18D0"/>
    <w:rsid w:val="00CF2A0B"/>
    <w:rsid w:val="00CF2A57"/>
    <w:rsid w:val="00CF4157"/>
    <w:rsid w:val="00CF64C5"/>
    <w:rsid w:val="00CF6FA9"/>
    <w:rsid w:val="00D001C2"/>
    <w:rsid w:val="00D00E33"/>
    <w:rsid w:val="00D0162D"/>
    <w:rsid w:val="00D021A9"/>
    <w:rsid w:val="00D03174"/>
    <w:rsid w:val="00D03544"/>
    <w:rsid w:val="00D0365A"/>
    <w:rsid w:val="00D04051"/>
    <w:rsid w:val="00D0538E"/>
    <w:rsid w:val="00D06188"/>
    <w:rsid w:val="00D06A37"/>
    <w:rsid w:val="00D10205"/>
    <w:rsid w:val="00D103FF"/>
    <w:rsid w:val="00D10B3D"/>
    <w:rsid w:val="00D10D63"/>
    <w:rsid w:val="00D158AD"/>
    <w:rsid w:val="00D16096"/>
    <w:rsid w:val="00D16486"/>
    <w:rsid w:val="00D17C6C"/>
    <w:rsid w:val="00D20641"/>
    <w:rsid w:val="00D20A69"/>
    <w:rsid w:val="00D23F77"/>
    <w:rsid w:val="00D24782"/>
    <w:rsid w:val="00D252E4"/>
    <w:rsid w:val="00D25BDB"/>
    <w:rsid w:val="00D27543"/>
    <w:rsid w:val="00D33DFF"/>
    <w:rsid w:val="00D341B1"/>
    <w:rsid w:val="00D343E1"/>
    <w:rsid w:val="00D36879"/>
    <w:rsid w:val="00D373FD"/>
    <w:rsid w:val="00D4113B"/>
    <w:rsid w:val="00D45C80"/>
    <w:rsid w:val="00D47A7F"/>
    <w:rsid w:val="00D51515"/>
    <w:rsid w:val="00D518AD"/>
    <w:rsid w:val="00D5219C"/>
    <w:rsid w:val="00D53017"/>
    <w:rsid w:val="00D53C42"/>
    <w:rsid w:val="00D56370"/>
    <w:rsid w:val="00D569E9"/>
    <w:rsid w:val="00D57FB7"/>
    <w:rsid w:val="00D60C11"/>
    <w:rsid w:val="00D61C5F"/>
    <w:rsid w:val="00D6479E"/>
    <w:rsid w:val="00D647D2"/>
    <w:rsid w:val="00D67C09"/>
    <w:rsid w:val="00D702B9"/>
    <w:rsid w:val="00D7067B"/>
    <w:rsid w:val="00D7141B"/>
    <w:rsid w:val="00D74C4F"/>
    <w:rsid w:val="00D762B4"/>
    <w:rsid w:val="00D77193"/>
    <w:rsid w:val="00D82481"/>
    <w:rsid w:val="00D847EE"/>
    <w:rsid w:val="00D86B54"/>
    <w:rsid w:val="00D92422"/>
    <w:rsid w:val="00D93E4D"/>
    <w:rsid w:val="00D9418C"/>
    <w:rsid w:val="00D9443E"/>
    <w:rsid w:val="00DA3264"/>
    <w:rsid w:val="00DA46A7"/>
    <w:rsid w:val="00DA4DF4"/>
    <w:rsid w:val="00DA68DE"/>
    <w:rsid w:val="00DB0DF9"/>
    <w:rsid w:val="00DB144E"/>
    <w:rsid w:val="00DB2762"/>
    <w:rsid w:val="00DB617E"/>
    <w:rsid w:val="00DB6EE6"/>
    <w:rsid w:val="00DC00D1"/>
    <w:rsid w:val="00DC1C79"/>
    <w:rsid w:val="00DC263C"/>
    <w:rsid w:val="00DC4E64"/>
    <w:rsid w:val="00DC4FB3"/>
    <w:rsid w:val="00DC4FE9"/>
    <w:rsid w:val="00DC51CF"/>
    <w:rsid w:val="00DC6127"/>
    <w:rsid w:val="00DD0397"/>
    <w:rsid w:val="00DD2ED8"/>
    <w:rsid w:val="00DD4094"/>
    <w:rsid w:val="00DE024E"/>
    <w:rsid w:val="00DE1735"/>
    <w:rsid w:val="00DE197A"/>
    <w:rsid w:val="00DE6EBE"/>
    <w:rsid w:val="00DE74CA"/>
    <w:rsid w:val="00DE77DD"/>
    <w:rsid w:val="00DF1698"/>
    <w:rsid w:val="00DF16E2"/>
    <w:rsid w:val="00DF652B"/>
    <w:rsid w:val="00DF7F7A"/>
    <w:rsid w:val="00E007FC"/>
    <w:rsid w:val="00E04DC6"/>
    <w:rsid w:val="00E0558F"/>
    <w:rsid w:val="00E05AB1"/>
    <w:rsid w:val="00E06B17"/>
    <w:rsid w:val="00E06CB9"/>
    <w:rsid w:val="00E12715"/>
    <w:rsid w:val="00E13830"/>
    <w:rsid w:val="00E144F7"/>
    <w:rsid w:val="00E21631"/>
    <w:rsid w:val="00E21722"/>
    <w:rsid w:val="00E2351E"/>
    <w:rsid w:val="00E24481"/>
    <w:rsid w:val="00E26B91"/>
    <w:rsid w:val="00E272E2"/>
    <w:rsid w:val="00E27342"/>
    <w:rsid w:val="00E301A2"/>
    <w:rsid w:val="00E33127"/>
    <w:rsid w:val="00E33652"/>
    <w:rsid w:val="00E3426E"/>
    <w:rsid w:val="00E35567"/>
    <w:rsid w:val="00E35AF2"/>
    <w:rsid w:val="00E3749B"/>
    <w:rsid w:val="00E407EF"/>
    <w:rsid w:val="00E40EEB"/>
    <w:rsid w:val="00E43C19"/>
    <w:rsid w:val="00E43E69"/>
    <w:rsid w:val="00E44315"/>
    <w:rsid w:val="00E44423"/>
    <w:rsid w:val="00E4681B"/>
    <w:rsid w:val="00E478DF"/>
    <w:rsid w:val="00E51664"/>
    <w:rsid w:val="00E5207D"/>
    <w:rsid w:val="00E54F92"/>
    <w:rsid w:val="00E54FD4"/>
    <w:rsid w:val="00E56FD0"/>
    <w:rsid w:val="00E57A98"/>
    <w:rsid w:val="00E61187"/>
    <w:rsid w:val="00E615C9"/>
    <w:rsid w:val="00E62AA8"/>
    <w:rsid w:val="00E661A4"/>
    <w:rsid w:val="00E669D1"/>
    <w:rsid w:val="00E7028E"/>
    <w:rsid w:val="00E718E5"/>
    <w:rsid w:val="00E7599E"/>
    <w:rsid w:val="00E75C6C"/>
    <w:rsid w:val="00E75ED8"/>
    <w:rsid w:val="00E768F4"/>
    <w:rsid w:val="00E7728A"/>
    <w:rsid w:val="00E77426"/>
    <w:rsid w:val="00E77F2D"/>
    <w:rsid w:val="00E83310"/>
    <w:rsid w:val="00E85415"/>
    <w:rsid w:val="00E85432"/>
    <w:rsid w:val="00E857F7"/>
    <w:rsid w:val="00E85A14"/>
    <w:rsid w:val="00E87296"/>
    <w:rsid w:val="00E91927"/>
    <w:rsid w:val="00E91CBA"/>
    <w:rsid w:val="00E91FB2"/>
    <w:rsid w:val="00E92DC6"/>
    <w:rsid w:val="00E93A88"/>
    <w:rsid w:val="00E95228"/>
    <w:rsid w:val="00E975BE"/>
    <w:rsid w:val="00E97DFB"/>
    <w:rsid w:val="00EA0893"/>
    <w:rsid w:val="00EA1579"/>
    <w:rsid w:val="00EA3288"/>
    <w:rsid w:val="00EA3469"/>
    <w:rsid w:val="00EA3A66"/>
    <w:rsid w:val="00EA4C94"/>
    <w:rsid w:val="00EA67A3"/>
    <w:rsid w:val="00EA6D79"/>
    <w:rsid w:val="00EA703B"/>
    <w:rsid w:val="00EB1AC4"/>
    <w:rsid w:val="00EB2C4C"/>
    <w:rsid w:val="00EB3080"/>
    <w:rsid w:val="00EB4FDA"/>
    <w:rsid w:val="00EB5039"/>
    <w:rsid w:val="00EB5A79"/>
    <w:rsid w:val="00EB6F9F"/>
    <w:rsid w:val="00EB7446"/>
    <w:rsid w:val="00EC2421"/>
    <w:rsid w:val="00EC2A21"/>
    <w:rsid w:val="00EC4E50"/>
    <w:rsid w:val="00EC5CAA"/>
    <w:rsid w:val="00EC7579"/>
    <w:rsid w:val="00ED186D"/>
    <w:rsid w:val="00ED1F7B"/>
    <w:rsid w:val="00ED2555"/>
    <w:rsid w:val="00ED3839"/>
    <w:rsid w:val="00ED48A6"/>
    <w:rsid w:val="00EE0BE4"/>
    <w:rsid w:val="00EE21BC"/>
    <w:rsid w:val="00EE3093"/>
    <w:rsid w:val="00EE49B2"/>
    <w:rsid w:val="00EE5EC1"/>
    <w:rsid w:val="00EF0F18"/>
    <w:rsid w:val="00EF1179"/>
    <w:rsid w:val="00EF14EE"/>
    <w:rsid w:val="00EF2849"/>
    <w:rsid w:val="00EF2EB7"/>
    <w:rsid w:val="00EF3720"/>
    <w:rsid w:val="00EF4C3B"/>
    <w:rsid w:val="00EF6EA3"/>
    <w:rsid w:val="00F007A6"/>
    <w:rsid w:val="00F01806"/>
    <w:rsid w:val="00F04FFF"/>
    <w:rsid w:val="00F07FE4"/>
    <w:rsid w:val="00F10180"/>
    <w:rsid w:val="00F111AA"/>
    <w:rsid w:val="00F119A9"/>
    <w:rsid w:val="00F136C0"/>
    <w:rsid w:val="00F13ACB"/>
    <w:rsid w:val="00F15B0F"/>
    <w:rsid w:val="00F16EE5"/>
    <w:rsid w:val="00F2046E"/>
    <w:rsid w:val="00F21AA6"/>
    <w:rsid w:val="00F21D03"/>
    <w:rsid w:val="00F2228C"/>
    <w:rsid w:val="00F226CC"/>
    <w:rsid w:val="00F23CD7"/>
    <w:rsid w:val="00F321D7"/>
    <w:rsid w:val="00F32AE1"/>
    <w:rsid w:val="00F32DD8"/>
    <w:rsid w:val="00F35AC8"/>
    <w:rsid w:val="00F36B6A"/>
    <w:rsid w:val="00F375DA"/>
    <w:rsid w:val="00F41F41"/>
    <w:rsid w:val="00F43BA7"/>
    <w:rsid w:val="00F43C9E"/>
    <w:rsid w:val="00F44D29"/>
    <w:rsid w:val="00F45AED"/>
    <w:rsid w:val="00F46F99"/>
    <w:rsid w:val="00F477D5"/>
    <w:rsid w:val="00F478D7"/>
    <w:rsid w:val="00F536E3"/>
    <w:rsid w:val="00F53833"/>
    <w:rsid w:val="00F55245"/>
    <w:rsid w:val="00F556DD"/>
    <w:rsid w:val="00F61320"/>
    <w:rsid w:val="00F62533"/>
    <w:rsid w:val="00F62D66"/>
    <w:rsid w:val="00F63413"/>
    <w:rsid w:val="00F64B5F"/>
    <w:rsid w:val="00F66114"/>
    <w:rsid w:val="00F670C6"/>
    <w:rsid w:val="00F6777B"/>
    <w:rsid w:val="00F70951"/>
    <w:rsid w:val="00F7120E"/>
    <w:rsid w:val="00F740FB"/>
    <w:rsid w:val="00F7415E"/>
    <w:rsid w:val="00F74963"/>
    <w:rsid w:val="00F775C0"/>
    <w:rsid w:val="00F82FED"/>
    <w:rsid w:val="00F8350A"/>
    <w:rsid w:val="00F83C01"/>
    <w:rsid w:val="00F8432C"/>
    <w:rsid w:val="00F867C5"/>
    <w:rsid w:val="00F90E0A"/>
    <w:rsid w:val="00F90E79"/>
    <w:rsid w:val="00F91F03"/>
    <w:rsid w:val="00F9240E"/>
    <w:rsid w:val="00F92F24"/>
    <w:rsid w:val="00F93DE3"/>
    <w:rsid w:val="00F9503C"/>
    <w:rsid w:val="00F9588B"/>
    <w:rsid w:val="00FA2E4A"/>
    <w:rsid w:val="00FA5232"/>
    <w:rsid w:val="00FA532E"/>
    <w:rsid w:val="00FA5A97"/>
    <w:rsid w:val="00FB1435"/>
    <w:rsid w:val="00FB4A8D"/>
    <w:rsid w:val="00FB6457"/>
    <w:rsid w:val="00FB6C5B"/>
    <w:rsid w:val="00FC48E4"/>
    <w:rsid w:val="00FC5A4B"/>
    <w:rsid w:val="00FC5F70"/>
    <w:rsid w:val="00FD04B8"/>
    <w:rsid w:val="00FD0B60"/>
    <w:rsid w:val="00FD4C21"/>
    <w:rsid w:val="00FD5E4D"/>
    <w:rsid w:val="00FE2BC9"/>
    <w:rsid w:val="00FE2EAC"/>
    <w:rsid w:val="00FE6BA6"/>
    <w:rsid w:val="00FF0B26"/>
    <w:rsid w:val="00FF21AB"/>
    <w:rsid w:val="00FF3D62"/>
    <w:rsid w:val="00FF474C"/>
    <w:rsid w:val="00FF5F32"/>
    <w:rsid w:val="00FF7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2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2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7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ша</dc:creator>
  <cp:lastModifiedBy>Наташа</cp:lastModifiedBy>
  <cp:revision>16</cp:revision>
  <cp:lastPrinted>2019-12-12T21:34:00Z</cp:lastPrinted>
  <dcterms:created xsi:type="dcterms:W3CDTF">2019-12-12T20:31:00Z</dcterms:created>
  <dcterms:modified xsi:type="dcterms:W3CDTF">2020-03-20T06:55:00Z</dcterms:modified>
</cp:coreProperties>
</file>